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F05000" w14:textId="27FD5306" w:rsidR="00AB7CE9" w:rsidRPr="00A370F1" w:rsidRDefault="00FF411D" w:rsidP="000773E8">
      <w:pPr>
        <w:jc w:val="center"/>
        <w:rPr>
          <w:b/>
          <w:color w:val="1F497D" w:themeColor="text2"/>
        </w:rPr>
      </w:pPr>
      <w:r>
        <w:rPr>
          <w:b/>
          <w:color w:val="1F497D" w:themeColor="text2"/>
        </w:rPr>
        <w:t>SRI LANKA ASSOCIATION FOR LABORATORY ANIMAL SCIENCE</w:t>
      </w:r>
    </w:p>
    <w:p w14:paraId="7B39CAAA" w14:textId="154472D1" w:rsidR="0057067D" w:rsidRDefault="0057067D" w:rsidP="000773E8">
      <w:pPr>
        <w:jc w:val="center"/>
        <w:rPr>
          <w:b/>
        </w:rPr>
      </w:pPr>
    </w:p>
    <w:p w14:paraId="57B11258" w14:textId="76343D2E" w:rsidR="00BA50E0" w:rsidRPr="00EF151A" w:rsidRDefault="00931294" w:rsidP="00BA50E0">
      <w:pPr>
        <w:shd w:val="clear" w:color="auto" w:fill="FFFFFF"/>
        <w:jc w:val="center"/>
        <w:rPr>
          <w:rFonts w:ascii="Helvetica" w:eastAsia="Times New Roman" w:hAnsi="Helvetica"/>
          <w:color w:val="000000"/>
          <w:sz w:val="20"/>
          <w:szCs w:val="20"/>
        </w:rPr>
      </w:pPr>
      <w:r>
        <w:rPr>
          <w:rFonts w:ascii="Calibri" w:eastAsia="Times New Roman" w:hAnsi="Calibri" w:cs="Calibri"/>
          <w:b/>
          <w:bCs/>
          <w:color w:val="0F4C81"/>
          <w:lang w:val="en"/>
        </w:rPr>
        <w:t>13</w:t>
      </w:r>
      <w:r w:rsidRPr="00931294">
        <w:rPr>
          <w:rFonts w:ascii="Calibri" w:eastAsia="Times New Roman" w:hAnsi="Calibri" w:cs="Calibri"/>
          <w:b/>
          <w:bCs/>
          <w:color w:val="0F4C81"/>
          <w:vertAlign w:val="superscript"/>
          <w:lang w:val="en"/>
        </w:rPr>
        <w:t>th</w:t>
      </w:r>
      <w:r>
        <w:rPr>
          <w:rFonts w:ascii="Calibri" w:eastAsia="Times New Roman" w:hAnsi="Calibri" w:cs="Calibri"/>
          <w:b/>
          <w:bCs/>
          <w:color w:val="0F4C81"/>
          <w:lang w:val="en"/>
        </w:rPr>
        <w:t xml:space="preserve"> </w:t>
      </w:r>
      <w:r w:rsidR="00BA50E0" w:rsidRPr="00EF151A">
        <w:rPr>
          <w:rFonts w:ascii="Calibri" w:eastAsia="Times New Roman" w:hAnsi="Calibri" w:cs="Calibri"/>
          <w:b/>
          <w:bCs/>
          <w:color w:val="0F4C81"/>
          <w:lang w:val="en"/>
        </w:rPr>
        <w:t>ANNUAL SCIENTIFIC SESSIONS &amp; INTERNATIONAL CONFERENCE - 202</w:t>
      </w:r>
      <w:r>
        <w:rPr>
          <w:rFonts w:ascii="Calibri" w:eastAsia="Times New Roman" w:hAnsi="Calibri" w:cs="Calibri"/>
          <w:b/>
          <w:bCs/>
          <w:color w:val="0F4C81"/>
          <w:lang w:val="en"/>
        </w:rPr>
        <w:t>5</w:t>
      </w:r>
      <w:r w:rsidR="00BA50E0" w:rsidRPr="00EF151A">
        <w:rPr>
          <w:rFonts w:ascii="Calibri" w:eastAsia="Times New Roman" w:hAnsi="Calibri" w:cs="Calibri"/>
          <w:b/>
          <w:bCs/>
          <w:color w:val="0F4C81"/>
          <w:lang w:val="en"/>
        </w:rPr>
        <w:t>/202</w:t>
      </w:r>
      <w:r>
        <w:rPr>
          <w:rFonts w:ascii="Calibri" w:eastAsia="Times New Roman" w:hAnsi="Calibri" w:cs="Calibri"/>
          <w:b/>
          <w:bCs/>
          <w:color w:val="0F4C81"/>
          <w:lang w:val="en"/>
        </w:rPr>
        <w:t>6</w:t>
      </w:r>
    </w:p>
    <w:p w14:paraId="7DF57BE9" w14:textId="77777777" w:rsidR="00BA50E0" w:rsidRPr="000773E8" w:rsidRDefault="00BA50E0" w:rsidP="00BA50E0">
      <w:pPr>
        <w:jc w:val="center"/>
        <w:rPr>
          <w:b/>
        </w:rPr>
      </w:pPr>
    </w:p>
    <w:p w14:paraId="7320E494" w14:textId="77777777" w:rsidR="000773E8" w:rsidRDefault="000773E8"/>
    <w:p w14:paraId="4FEDE63E" w14:textId="25189139" w:rsidR="000773E8" w:rsidRDefault="00BA50E0" w:rsidP="000773E8">
      <w:pPr>
        <w:jc w:val="center"/>
        <w:rPr>
          <w:b/>
        </w:rPr>
      </w:pPr>
      <w:r>
        <w:rPr>
          <w:b/>
        </w:rPr>
        <w:t>Author Consent Form</w:t>
      </w:r>
    </w:p>
    <w:p w14:paraId="74A6C8B0" w14:textId="77777777" w:rsidR="0057067D" w:rsidRDefault="0057067D" w:rsidP="000773E8">
      <w:pPr>
        <w:jc w:val="center"/>
        <w:rPr>
          <w:b/>
        </w:rPr>
      </w:pPr>
    </w:p>
    <w:p w14:paraId="3D6E04EB" w14:textId="77777777" w:rsidR="000773E8" w:rsidRDefault="000773E8" w:rsidP="000773E8">
      <w:pPr>
        <w:jc w:val="center"/>
        <w:rPr>
          <w:b/>
        </w:rPr>
      </w:pPr>
    </w:p>
    <w:tbl>
      <w:tblPr>
        <w:tblStyle w:val="TableGrid"/>
        <w:tblW w:w="93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76"/>
        <w:gridCol w:w="6946"/>
      </w:tblGrid>
      <w:tr w:rsidR="00920D41" w:rsidRPr="00920D41" w14:paraId="578A0B95" w14:textId="77777777" w:rsidTr="00886EA2">
        <w:trPr>
          <w:trHeight w:val="453"/>
        </w:trPr>
        <w:tc>
          <w:tcPr>
            <w:tcW w:w="2376" w:type="dxa"/>
          </w:tcPr>
          <w:p w14:paraId="40BF8450" w14:textId="77777777" w:rsidR="00886EA2" w:rsidRPr="00920D41" w:rsidRDefault="00886EA2" w:rsidP="004118E6">
            <w:r w:rsidRPr="00920D41">
              <w:t>Title of the abstract:</w:t>
            </w:r>
          </w:p>
        </w:tc>
        <w:tc>
          <w:tcPr>
            <w:tcW w:w="6946" w:type="dxa"/>
          </w:tcPr>
          <w:p w14:paraId="0E43BBD8" w14:textId="525C6F4B" w:rsidR="00886EA2" w:rsidRPr="00920D41" w:rsidRDefault="00BA50E0" w:rsidP="00886EA2">
            <w:r w:rsidRPr="00BA50E0">
              <w:rPr>
                <w:color w:val="808080"/>
              </w:rPr>
              <w:t>Click here to enter text.</w:t>
            </w:r>
          </w:p>
        </w:tc>
      </w:tr>
    </w:tbl>
    <w:p w14:paraId="12D7E8AB" w14:textId="77777777" w:rsidR="000773E8" w:rsidRPr="00920D41" w:rsidRDefault="000773E8" w:rsidP="000773E8"/>
    <w:p w14:paraId="0005A9C3" w14:textId="77777777" w:rsidR="00886EA2" w:rsidRPr="00920D41" w:rsidRDefault="00886EA2" w:rsidP="000773E8"/>
    <w:tbl>
      <w:tblPr>
        <w:tblStyle w:val="TableGrid"/>
        <w:tblW w:w="93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50"/>
        <w:gridCol w:w="1930"/>
        <w:gridCol w:w="2148"/>
        <w:gridCol w:w="1890"/>
        <w:gridCol w:w="3004"/>
      </w:tblGrid>
      <w:tr w:rsidR="00920D41" w:rsidRPr="00920D41" w14:paraId="21A59D43" w14:textId="77777777" w:rsidTr="00A573CF">
        <w:trPr>
          <w:trHeight w:val="555"/>
        </w:trPr>
        <w:tc>
          <w:tcPr>
            <w:tcW w:w="350" w:type="dxa"/>
          </w:tcPr>
          <w:p w14:paraId="744E55CF" w14:textId="77777777" w:rsidR="00886EA2" w:rsidRPr="00920D41" w:rsidRDefault="00886EA2" w:rsidP="00886EA2"/>
        </w:tc>
        <w:tc>
          <w:tcPr>
            <w:tcW w:w="1930" w:type="dxa"/>
            <w:vAlign w:val="center"/>
          </w:tcPr>
          <w:p w14:paraId="7C3EDA56" w14:textId="77777777" w:rsidR="00886EA2" w:rsidRPr="00920D41" w:rsidRDefault="00886EA2" w:rsidP="00886EA2"/>
          <w:p w14:paraId="124B11DA" w14:textId="77777777" w:rsidR="00886EA2" w:rsidRPr="00920D41" w:rsidRDefault="00886EA2" w:rsidP="00886EA2">
            <w:r w:rsidRPr="00920D41">
              <w:t>Name</w:t>
            </w:r>
            <w:r w:rsidRPr="00920D41">
              <w:tab/>
            </w:r>
            <w:r w:rsidRPr="00920D41">
              <w:tab/>
            </w:r>
            <w:r w:rsidRPr="00920D41">
              <w:tab/>
            </w:r>
            <w:r w:rsidRPr="00920D41">
              <w:tab/>
            </w:r>
            <w:r w:rsidRPr="00920D41">
              <w:tab/>
              <w:t xml:space="preserve">. </w:t>
            </w:r>
            <w:r w:rsidRPr="00920D41">
              <w:tab/>
            </w:r>
            <w:r w:rsidRPr="00920D41">
              <w:tab/>
            </w:r>
          </w:p>
        </w:tc>
        <w:tc>
          <w:tcPr>
            <w:tcW w:w="2148" w:type="dxa"/>
            <w:vAlign w:val="center"/>
          </w:tcPr>
          <w:p w14:paraId="64F88E5E" w14:textId="77777777" w:rsidR="00886EA2" w:rsidRPr="00920D41" w:rsidRDefault="00886EA2" w:rsidP="00886EA2">
            <w:r w:rsidRPr="00920D41">
              <w:t>Institution</w:t>
            </w:r>
          </w:p>
        </w:tc>
        <w:tc>
          <w:tcPr>
            <w:tcW w:w="1890" w:type="dxa"/>
            <w:vAlign w:val="center"/>
          </w:tcPr>
          <w:p w14:paraId="2E7A9280" w14:textId="77777777" w:rsidR="00886EA2" w:rsidRPr="00920D41" w:rsidRDefault="00886EA2" w:rsidP="00886EA2">
            <w:r w:rsidRPr="00920D41">
              <w:t>Mobile No</w:t>
            </w:r>
          </w:p>
        </w:tc>
        <w:tc>
          <w:tcPr>
            <w:tcW w:w="3004" w:type="dxa"/>
            <w:vAlign w:val="center"/>
          </w:tcPr>
          <w:p w14:paraId="2F5316FC" w14:textId="77777777" w:rsidR="00886EA2" w:rsidRPr="00920D41" w:rsidRDefault="00886EA2" w:rsidP="00886EA2">
            <w:r w:rsidRPr="00920D41">
              <w:t>Email address</w:t>
            </w:r>
          </w:p>
        </w:tc>
      </w:tr>
      <w:tr w:rsidR="00920D41" w:rsidRPr="00920D41" w14:paraId="26B568C7" w14:textId="77777777" w:rsidTr="00A573CF">
        <w:tc>
          <w:tcPr>
            <w:tcW w:w="350" w:type="dxa"/>
          </w:tcPr>
          <w:p w14:paraId="698ED367" w14:textId="77777777" w:rsidR="00886EA2" w:rsidRPr="00920D41" w:rsidRDefault="00886EA2" w:rsidP="000D41E2">
            <w:r w:rsidRPr="00920D41">
              <w:t>1</w:t>
            </w:r>
          </w:p>
        </w:tc>
        <w:sdt>
          <w:sdtPr>
            <w:rPr>
              <w:rFonts w:eastAsia="Times New Roman"/>
              <w:lang w:val="en-GB" w:eastAsia="en-GB"/>
            </w:rPr>
            <w:id w:val="-1450158972"/>
            <w:placeholder>
              <w:docPart w:val="9B44BB6DADDB46CE9CD1FE3DED88C75C"/>
            </w:placeholder>
            <w:showingPlcHdr/>
            <w:text/>
          </w:sdtPr>
          <w:sdtContent>
            <w:tc>
              <w:tcPr>
                <w:tcW w:w="1930" w:type="dxa"/>
              </w:tcPr>
              <w:p w14:paraId="2750FBDF" w14:textId="52A3F198" w:rsidR="00886EA2" w:rsidRPr="00920D41" w:rsidRDefault="00BA50E0" w:rsidP="000D41E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361715959"/>
            <w:placeholder>
              <w:docPart w:val="836C6134C6A94A3F853D5D0F233D8BF9"/>
            </w:placeholder>
            <w:showingPlcHdr/>
            <w:text/>
          </w:sdtPr>
          <w:sdtContent>
            <w:tc>
              <w:tcPr>
                <w:tcW w:w="2148" w:type="dxa"/>
              </w:tcPr>
              <w:p w14:paraId="68DB719A" w14:textId="32268A60" w:rsidR="00886EA2" w:rsidRPr="00920D41" w:rsidRDefault="00BA50E0" w:rsidP="000D41E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813533578"/>
            <w:placeholder>
              <w:docPart w:val="558A59A9D1044BF5B9BF5F27325AC614"/>
            </w:placeholder>
            <w:showingPlcHdr/>
            <w:text/>
          </w:sdtPr>
          <w:sdtContent>
            <w:tc>
              <w:tcPr>
                <w:tcW w:w="1890" w:type="dxa"/>
              </w:tcPr>
              <w:p w14:paraId="45A207BF" w14:textId="6FACE22F" w:rsidR="00886EA2" w:rsidRPr="00920D41" w:rsidRDefault="00BA50E0" w:rsidP="00237728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1209914147"/>
            <w:placeholder>
              <w:docPart w:val="87A36AA7E80F4974B7895A6B1FCAEDA2"/>
            </w:placeholder>
            <w:showingPlcHdr/>
            <w:text/>
          </w:sdtPr>
          <w:sdtContent>
            <w:tc>
              <w:tcPr>
                <w:tcW w:w="3004" w:type="dxa"/>
              </w:tcPr>
              <w:p w14:paraId="74100C51" w14:textId="2145CF8F" w:rsidR="00886EA2" w:rsidRPr="00920D41" w:rsidRDefault="00BA50E0" w:rsidP="00237728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20D41" w:rsidRPr="00920D41" w14:paraId="72F7E5AB" w14:textId="77777777" w:rsidTr="00A573CF">
        <w:tc>
          <w:tcPr>
            <w:tcW w:w="350" w:type="dxa"/>
          </w:tcPr>
          <w:p w14:paraId="18815CC2" w14:textId="77777777" w:rsidR="00886EA2" w:rsidRPr="00920D41" w:rsidRDefault="00886EA2" w:rsidP="000D41E2">
            <w:r w:rsidRPr="00920D41">
              <w:t>2</w:t>
            </w:r>
          </w:p>
        </w:tc>
        <w:sdt>
          <w:sdtPr>
            <w:rPr>
              <w:rFonts w:eastAsia="Times New Roman"/>
              <w:lang w:val="en-GB" w:eastAsia="en-GB"/>
            </w:rPr>
            <w:id w:val="1033764037"/>
            <w:placeholder>
              <w:docPart w:val="BB24AB988E194096BF0F5F46F4E2C4C9"/>
            </w:placeholder>
            <w:showingPlcHdr/>
            <w:text/>
          </w:sdtPr>
          <w:sdtContent>
            <w:tc>
              <w:tcPr>
                <w:tcW w:w="1930" w:type="dxa"/>
              </w:tcPr>
              <w:p w14:paraId="35D03660" w14:textId="46581A12" w:rsidR="00886EA2" w:rsidRPr="00920D41" w:rsidRDefault="00BA50E0" w:rsidP="000D41E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1823775185"/>
            <w:placeholder>
              <w:docPart w:val="714A7A344E2344B9BA928D9ECA6D2531"/>
            </w:placeholder>
            <w:showingPlcHdr/>
            <w:text/>
          </w:sdtPr>
          <w:sdtContent>
            <w:tc>
              <w:tcPr>
                <w:tcW w:w="2148" w:type="dxa"/>
              </w:tcPr>
              <w:p w14:paraId="0FC2C7AF" w14:textId="22B66A39" w:rsidR="00886EA2" w:rsidRPr="00920D41" w:rsidRDefault="00BA50E0" w:rsidP="000D41E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-1833675300"/>
            <w:placeholder>
              <w:docPart w:val="7C5D1375E0364A1C8FD2986B31D8787B"/>
            </w:placeholder>
            <w:showingPlcHdr/>
            <w:text/>
          </w:sdtPr>
          <w:sdtContent>
            <w:tc>
              <w:tcPr>
                <w:tcW w:w="1890" w:type="dxa"/>
              </w:tcPr>
              <w:p w14:paraId="3E735100" w14:textId="16603AED" w:rsidR="00886EA2" w:rsidRPr="00920D41" w:rsidRDefault="00BA50E0" w:rsidP="00B531B5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Times New Roman"/>
              <w:lang w:val="en-GB" w:eastAsia="en-GB"/>
            </w:rPr>
            <w:id w:val="846133916"/>
            <w:placeholder>
              <w:docPart w:val="23D1DEC884AF48B5860D284C7C85D565"/>
            </w:placeholder>
            <w:showingPlcHdr/>
            <w:text/>
          </w:sdtPr>
          <w:sdtContent>
            <w:tc>
              <w:tcPr>
                <w:tcW w:w="3004" w:type="dxa"/>
              </w:tcPr>
              <w:p w14:paraId="68F75154" w14:textId="58609A1B" w:rsidR="00886EA2" w:rsidRPr="00920D41" w:rsidRDefault="00BA50E0" w:rsidP="00237728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A46A83E" w14:textId="77777777" w:rsidR="000773E8" w:rsidRPr="00920D41" w:rsidRDefault="000773E8" w:rsidP="000773E8"/>
    <w:tbl>
      <w:tblPr>
        <w:tblStyle w:val="TableGrid"/>
        <w:tblW w:w="93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28"/>
        <w:gridCol w:w="4894"/>
      </w:tblGrid>
      <w:tr w:rsidR="00886EA2" w:rsidRPr="00920D41" w14:paraId="5E12F3A4" w14:textId="77777777" w:rsidTr="00886EA2">
        <w:tc>
          <w:tcPr>
            <w:tcW w:w="4428" w:type="dxa"/>
          </w:tcPr>
          <w:p w14:paraId="63B1265E" w14:textId="77777777" w:rsidR="00886EA2" w:rsidRPr="00920D41" w:rsidRDefault="00886EA2" w:rsidP="00BD2002">
            <w:r w:rsidRPr="00920D41">
              <w:t>Institutions where work was carried out:</w:t>
            </w:r>
          </w:p>
        </w:tc>
        <w:sdt>
          <w:sdtPr>
            <w:rPr>
              <w:rFonts w:eastAsiaTheme="minorHAnsi"/>
              <w:lang w:val="en-GB" w:eastAsia="en-GB"/>
            </w:rPr>
            <w:id w:val="-706793792"/>
            <w:placeholder>
              <w:docPart w:val="DefaultPlaceholder_1082065158"/>
            </w:placeholder>
            <w:showingPlcHdr/>
            <w:text/>
          </w:sdtPr>
          <w:sdtContent>
            <w:tc>
              <w:tcPr>
                <w:tcW w:w="4894" w:type="dxa"/>
              </w:tcPr>
              <w:p w14:paraId="1E19C7CE" w14:textId="07A1BED0" w:rsidR="00886EA2" w:rsidRPr="00920D41" w:rsidRDefault="00BA50E0" w:rsidP="00BD2002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819B133" w14:textId="77777777" w:rsidR="000773E8" w:rsidRPr="00920D41" w:rsidRDefault="000773E8"/>
    <w:p w14:paraId="2CAFA41B" w14:textId="77777777" w:rsidR="00886EA2" w:rsidRPr="00920D41" w:rsidRDefault="00886EA2">
      <w:r w:rsidRPr="00920D41">
        <w:t>Details of the Corresponding author</w:t>
      </w:r>
    </w:p>
    <w:tbl>
      <w:tblPr>
        <w:tblStyle w:val="TableGrid"/>
        <w:tblW w:w="93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49"/>
        <w:gridCol w:w="1668"/>
        <w:gridCol w:w="1591"/>
        <w:gridCol w:w="1419"/>
        <w:gridCol w:w="2395"/>
      </w:tblGrid>
      <w:tr w:rsidR="00920D41" w:rsidRPr="00920D41" w14:paraId="7F96F37C" w14:textId="77777777" w:rsidTr="00A573CF">
        <w:trPr>
          <w:trHeight w:val="742"/>
        </w:trPr>
        <w:tc>
          <w:tcPr>
            <w:tcW w:w="2249" w:type="dxa"/>
            <w:vAlign w:val="center"/>
          </w:tcPr>
          <w:p w14:paraId="69376A96" w14:textId="77777777" w:rsidR="00886EA2" w:rsidRPr="00920D41" w:rsidRDefault="00886EA2" w:rsidP="00886EA2">
            <w:r w:rsidRPr="00920D41">
              <w:t>Name</w:t>
            </w:r>
          </w:p>
        </w:tc>
        <w:tc>
          <w:tcPr>
            <w:tcW w:w="1668" w:type="dxa"/>
            <w:vAlign w:val="center"/>
          </w:tcPr>
          <w:p w14:paraId="0E00E0F9" w14:textId="77777777" w:rsidR="00886EA2" w:rsidRPr="00920D41" w:rsidRDefault="00886EA2" w:rsidP="00886EA2">
            <w:r w:rsidRPr="00920D41">
              <w:t>Institution</w:t>
            </w:r>
          </w:p>
        </w:tc>
        <w:tc>
          <w:tcPr>
            <w:tcW w:w="1591" w:type="dxa"/>
            <w:vAlign w:val="center"/>
          </w:tcPr>
          <w:p w14:paraId="52C37A30" w14:textId="77777777" w:rsidR="00886EA2" w:rsidRPr="00920D41" w:rsidRDefault="00886EA2" w:rsidP="00886EA2">
            <w:r w:rsidRPr="00920D41">
              <w:t>Mailing Address</w:t>
            </w:r>
          </w:p>
        </w:tc>
        <w:tc>
          <w:tcPr>
            <w:tcW w:w="1419" w:type="dxa"/>
            <w:vAlign w:val="center"/>
          </w:tcPr>
          <w:p w14:paraId="30335316" w14:textId="77777777" w:rsidR="00886EA2" w:rsidRPr="00920D41" w:rsidRDefault="00886EA2" w:rsidP="00886EA2">
            <w:r w:rsidRPr="00920D41">
              <w:t>Mobile No</w:t>
            </w:r>
          </w:p>
        </w:tc>
        <w:tc>
          <w:tcPr>
            <w:tcW w:w="2395" w:type="dxa"/>
            <w:vAlign w:val="center"/>
          </w:tcPr>
          <w:p w14:paraId="3C07500E" w14:textId="77777777" w:rsidR="00886EA2" w:rsidRPr="00920D41" w:rsidRDefault="00886EA2" w:rsidP="00886EA2">
            <w:r w:rsidRPr="00920D41">
              <w:t>Email address</w:t>
            </w:r>
          </w:p>
        </w:tc>
      </w:tr>
      <w:tr w:rsidR="00920D41" w:rsidRPr="00920D41" w14:paraId="2A614193" w14:textId="77777777" w:rsidTr="00A573CF">
        <w:tc>
          <w:tcPr>
            <w:tcW w:w="2249" w:type="dxa"/>
          </w:tcPr>
          <w:p w14:paraId="5D07EA69" w14:textId="356212BC" w:rsidR="00886EA2" w:rsidRPr="00920D41" w:rsidRDefault="00886EA2" w:rsidP="00010F4E"/>
        </w:tc>
        <w:tc>
          <w:tcPr>
            <w:tcW w:w="1668" w:type="dxa"/>
          </w:tcPr>
          <w:p w14:paraId="13B89C7B" w14:textId="0EA0441F" w:rsidR="00886EA2" w:rsidRPr="00920D41" w:rsidRDefault="00886EA2" w:rsidP="00010F4E"/>
        </w:tc>
        <w:tc>
          <w:tcPr>
            <w:tcW w:w="1591" w:type="dxa"/>
          </w:tcPr>
          <w:p w14:paraId="2C57E876" w14:textId="4231E162" w:rsidR="00886EA2" w:rsidRPr="00920D41" w:rsidRDefault="00886EA2" w:rsidP="00237728"/>
        </w:tc>
        <w:tc>
          <w:tcPr>
            <w:tcW w:w="1419" w:type="dxa"/>
          </w:tcPr>
          <w:p w14:paraId="437DBF2C" w14:textId="56E59FD7" w:rsidR="00886EA2" w:rsidRPr="00920D41" w:rsidRDefault="00886EA2" w:rsidP="00147E69"/>
        </w:tc>
        <w:tc>
          <w:tcPr>
            <w:tcW w:w="2395" w:type="dxa"/>
          </w:tcPr>
          <w:p w14:paraId="4A1BDFB0" w14:textId="35714EB7" w:rsidR="00886EA2" w:rsidRPr="00920D41" w:rsidRDefault="00886EA2" w:rsidP="00237728"/>
        </w:tc>
      </w:tr>
    </w:tbl>
    <w:p w14:paraId="701D67AF" w14:textId="77777777" w:rsidR="00886EA2" w:rsidRPr="00920D41" w:rsidRDefault="00886EA2"/>
    <w:tbl>
      <w:tblPr>
        <w:tblStyle w:val="TableGrid"/>
        <w:tblW w:w="938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56"/>
        <w:gridCol w:w="4925"/>
      </w:tblGrid>
      <w:tr w:rsidR="00886EA2" w:rsidRPr="00920D41" w14:paraId="25C3B5A7" w14:textId="77777777" w:rsidTr="00C870F7">
        <w:trPr>
          <w:trHeight w:val="659"/>
        </w:trPr>
        <w:tc>
          <w:tcPr>
            <w:tcW w:w="4456" w:type="dxa"/>
            <w:vAlign w:val="center"/>
          </w:tcPr>
          <w:p w14:paraId="331FA920" w14:textId="77777777" w:rsidR="00886EA2" w:rsidRPr="00920D41" w:rsidRDefault="00886EA2" w:rsidP="00C870F7">
            <w:r w:rsidRPr="00920D41">
              <w:t>Name of the author presenting the paper:</w:t>
            </w:r>
          </w:p>
        </w:tc>
        <w:sdt>
          <w:sdtPr>
            <w:rPr>
              <w:rFonts w:eastAsia="Times New Roman"/>
              <w:lang w:val="en-GB" w:eastAsia="en-GB"/>
            </w:rPr>
            <w:id w:val="-1491857768"/>
            <w:placeholder>
              <w:docPart w:val="DefaultPlaceholder_1082065158"/>
            </w:placeholder>
            <w:showingPlcHdr/>
            <w:text/>
          </w:sdtPr>
          <w:sdtContent>
            <w:tc>
              <w:tcPr>
                <w:tcW w:w="4925" w:type="dxa"/>
                <w:vAlign w:val="center"/>
              </w:tcPr>
              <w:p w14:paraId="60A7F08A" w14:textId="4B3C2D85" w:rsidR="00886EA2" w:rsidRPr="00920D41" w:rsidRDefault="00BA50E0" w:rsidP="00C870F7">
                <w:r w:rsidRPr="00F42E0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01C8123" w14:textId="77777777" w:rsidR="000773E8" w:rsidRPr="00920D41" w:rsidRDefault="000773E8"/>
    <w:p w14:paraId="409301C4" w14:textId="77777777" w:rsidR="000773E8" w:rsidRPr="00920D41" w:rsidRDefault="000773E8">
      <w:r w:rsidRPr="00920D41">
        <w:t>Declaration:</w:t>
      </w:r>
    </w:p>
    <w:p w14:paraId="62B7A52D" w14:textId="77777777" w:rsidR="000773E8" w:rsidRPr="00920D41" w:rsidRDefault="000773E8"/>
    <w:p w14:paraId="3A489B8B" w14:textId="2D0EF2F6" w:rsidR="004F6560" w:rsidRPr="00920D41" w:rsidRDefault="004F6560" w:rsidP="00613D7A">
      <w:pPr>
        <w:jc w:val="both"/>
      </w:pPr>
      <w:r w:rsidRPr="00920D41">
        <w:rPr>
          <w:noProof/>
        </w:rPr>
        <w:t>I</w:t>
      </w:r>
      <w:r w:rsidRPr="00920D41">
        <w:t xml:space="preserve"> </w:t>
      </w:r>
      <w:r w:rsidR="000773E8" w:rsidRPr="00920D41">
        <w:t xml:space="preserve">the undersigned </w:t>
      </w:r>
      <w:r w:rsidRPr="00920D41">
        <w:t xml:space="preserve">as the corresponding </w:t>
      </w:r>
      <w:r w:rsidR="00613D7A" w:rsidRPr="00920D41">
        <w:t xml:space="preserve">author </w:t>
      </w:r>
      <w:r w:rsidR="00613D7A" w:rsidRPr="00920D41">
        <w:rPr>
          <w:noProof/>
        </w:rPr>
        <w:t>take responsibility for</w:t>
      </w:r>
      <w:r w:rsidR="00613D7A" w:rsidRPr="00920D41">
        <w:t xml:space="preserve"> </w:t>
      </w:r>
      <w:r w:rsidRPr="00920D41">
        <w:t xml:space="preserve">obtaining </w:t>
      </w:r>
      <w:r w:rsidR="0057067D" w:rsidRPr="00920D41">
        <w:t xml:space="preserve">the </w:t>
      </w:r>
      <w:r w:rsidRPr="00920D41">
        <w:rPr>
          <w:noProof/>
        </w:rPr>
        <w:t>consent</w:t>
      </w:r>
      <w:r w:rsidRPr="00920D41">
        <w:t xml:space="preserve"> of other authors </w:t>
      </w:r>
      <w:r w:rsidR="000773E8" w:rsidRPr="00920D41">
        <w:t>for</w:t>
      </w:r>
      <w:r w:rsidRPr="00920D41">
        <w:t xml:space="preserve"> presenting the abstract titled</w:t>
      </w:r>
      <w:r w:rsidR="00FF411D">
        <w:t xml:space="preserve"> ………………………………………….</w:t>
      </w:r>
      <w:r w:rsidRPr="00920D41">
        <w:t xml:space="preserve"> </w:t>
      </w:r>
    </w:p>
    <w:p w14:paraId="7A440AC5" w14:textId="1A3B7640" w:rsidR="000773E8" w:rsidRPr="00920D41" w:rsidRDefault="00000000" w:rsidP="00147E69">
      <w:pPr>
        <w:jc w:val="both"/>
      </w:pPr>
      <w:sdt>
        <w:sdtPr>
          <w:rPr>
            <w:rFonts w:eastAsiaTheme="minorHAnsi"/>
            <w:b/>
            <w:lang w:eastAsia="en-US"/>
          </w:rPr>
          <w:id w:val="197509828"/>
          <w:placeholder>
            <w:docPart w:val="64DFF0EAC8C04D28B7C5C806E82A5EF8"/>
          </w:placeholder>
          <w:text/>
        </w:sdtPr>
        <w:sdtContent>
          <w:r w:rsidR="00BA50E0">
            <w:rPr>
              <w:rFonts w:eastAsiaTheme="minorHAnsi"/>
              <w:b/>
              <w:lang w:eastAsia="en-US"/>
            </w:rPr>
            <w:t xml:space="preserve">…………………………………… </w:t>
          </w:r>
        </w:sdtContent>
      </w:sdt>
      <w:r w:rsidR="000773E8" w:rsidRPr="00920D41">
        <w:t xml:space="preserve">for </w:t>
      </w:r>
      <w:r w:rsidR="002975EC">
        <w:t xml:space="preserve">the </w:t>
      </w:r>
      <w:r w:rsidR="00931294">
        <w:t>13</w:t>
      </w:r>
      <w:r w:rsidR="002975EC" w:rsidRPr="002975EC">
        <w:rPr>
          <w:vertAlign w:val="superscript"/>
        </w:rPr>
        <w:t>th</w:t>
      </w:r>
      <w:r w:rsidR="002975EC">
        <w:t xml:space="preserve"> Annual Scientific Sessions of SLALAS – 202</w:t>
      </w:r>
      <w:r w:rsidR="00931294">
        <w:t>5</w:t>
      </w:r>
      <w:r w:rsidR="002975EC">
        <w:t>.</w:t>
      </w:r>
    </w:p>
    <w:p w14:paraId="1F5E2B38" w14:textId="77777777" w:rsidR="000773E8" w:rsidRPr="00920D41" w:rsidRDefault="000773E8"/>
    <w:p w14:paraId="7AACBC5C" w14:textId="77777777" w:rsidR="004F6560" w:rsidRPr="00920D41" w:rsidRDefault="004F6560"/>
    <w:p w14:paraId="4FC31E64" w14:textId="77777777" w:rsidR="004F6560" w:rsidRPr="00920D41" w:rsidRDefault="004F6560"/>
    <w:p w14:paraId="0B71BDAB" w14:textId="77777777" w:rsidR="009E6F8B" w:rsidRPr="00920D41" w:rsidRDefault="009E6F8B"/>
    <w:p w14:paraId="0C686E0B" w14:textId="77777777" w:rsidR="00BA50E0" w:rsidRDefault="004F6560">
      <w:r w:rsidRPr="00920D41">
        <w:t>Date</w:t>
      </w:r>
      <w:r w:rsidR="000773E8" w:rsidRPr="00920D41">
        <w:tab/>
      </w:r>
      <w:r w:rsidR="000773E8" w:rsidRPr="00920D41">
        <w:tab/>
      </w:r>
    </w:p>
    <w:p w14:paraId="79F9240A" w14:textId="77777777" w:rsidR="00BA50E0" w:rsidRDefault="00BA50E0"/>
    <w:p w14:paraId="20F350E3" w14:textId="1D5250F9" w:rsidR="00147E69" w:rsidRPr="00920D41" w:rsidRDefault="004F6560">
      <w:r w:rsidRPr="00920D41">
        <w:tab/>
      </w:r>
      <w:r w:rsidRPr="00920D41">
        <w:tab/>
      </w:r>
      <w:r w:rsidRPr="00920D41">
        <w:tab/>
      </w:r>
    </w:p>
    <w:p w14:paraId="25860CB5" w14:textId="35BE3F8F" w:rsidR="000773E8" w:rsidRPr="00920D41" w:rsidRDefault="004F6560">
      <w:r w:rsidRPr="00920D41">
        <w:t>Signature of the Corresponding Author</w:t>
      </w:r>
      <w:r w:rsidR="000773E8" w:rsidRPr="00920D41">
        <w:tab/>
      </w:r>
    </w:p>
    <w:sectPr w:rsidR="000773E8" w:rsidRPr="00920D41" w:rsidSect="00C870F7">
      <w:pgSz w:w="12240" w:h="15840"/>
      <w:pgMar w:top="851" w:right="1800" w:bottom="1276" w:left="1800" w:header="720" w:footer="720" w:gutter="0"/>
      <w:pgBorders w:offsetFrom="page">
        <w:top w:val="single" w:sz="4" w:space="24" w:color="BFBFBF" w:themeColor="background1" w:themeShade="BF"/>
        <w:left w:val="single" w:sz="4" w:space="24" w:color="BFBFBF" w:themeColor="background1" w:themeShade="BF"/>
        <w:bottom w:val="single" w:sz="4" w:space="24" w:color="BFBFBF" w:themeColor="background1" w:themeShade="BF"/>
        <w:right w:val="single" w:sz="4" w:space="24" w:color="BFBFBF" w:themeColor="background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sDCxMLIwsDAxMDJX0lEKTi0uzszPAykwNKwFADDEP3gtAAAA"/>
  </w:docVars>
  <w:rsids>
    <w:rsidRoot w:val="00A55012"/>
    <w:rsid w:val="00000754"/>
    <w:rsid w:val="0000148C"/>
    <w:rsid w:val="00005AF5"/>
    <w:rsid w:val="00005F10"/>
    <w:rsid w:val="000070BE"/>
    <w:rsid w:val="000072E4"/>
    <w:rsid w:val="00011EF0"/>
    <w:rsid w:val="00014121"/>
    <w:rsid w:val="00014B73"/>
    <w:rsid w:val="00014D46"/>
    <w:rsid w:val="00017B6B"/>
    <w:rsid w:val="00021867"/>
    <w:rsid w:val="00022573"/>
    <w:rsid w:val="0002339E"/>
    <w:rsid w:val="000245D9"/>
    <w:rsid w:val="0002493F"/>
    <w:rsid w:val="000249E2"/>
    <w:rsid w:val="0003165A"/>
    <w:rsid w:val="00033720"/>
    <w:rsid w:val="000414C7"/>
    <w:rsid w:val="00043D0C"/>
    <w:rsid w:val="00047F44"/>
    <w:rsid w:val="0005019F"/>
    <w:rsid w:val="00055F50"/>
    <w:rsid w:val="00057264"/>
    <w:rsid w:val="00061AF3"/>
    <w:rsid w:val="00062FDD"/>
    <w:rsid w:val="00063835"/>
    <w:rsid w:val="000639CF"/>
    <w:rsid w:val="00063D29"/>
    <w:rsid w:val="00064010"/>
    <w:rsid w:val="0006678A"/>
    <w:rsid w:val="00067616"/>
    <w:rsid w:val="0007084C"/>
    <w:rsid w:val="00071670"/>
    <w:rsid w:val="00074E7B"/>
    <w:rsid w:val="000773E8"/>
    <w:rsid w:val="00081970"/>
    <w:rsid w:val="000834DE"/>
    <w:rsid w:val="000839A0"/>
    <w:rsid w:val="000852FB"/>
    <w:rsid w:val="000873EB"/>
    <w:rsid w:val="00094EE4"/>
    <w:rsid w:val="0009620E"/>
    <w:rsid w:val="00096AC5"/>
    <w:rsid w:val="000A1198"/>
    <w:rsid w:val="000A2BF7"/>
    <w:rsid w:val="000A2C93"/>
    <w:rsid w:val="000A3E9C"/>
    <w:rsid w:val="000A42EC"/>
    <w:rsid w:val="000A5361"/>
    <w:rsid w:val="000A5F83"/>
    <w:rsid w:val="000A69A5"/>
    <w:rsid w:val="000B2F65"/>
    <w:rsid w:val="000B398C"/>
    <w:rsid w:val="000B7CBA"/>
    <w:rsid w:val="000B7D0D"/>
    <w:rsid w:val="000C07CC"/>
    <w:rsid w:val="000C1C9A"/>
    <w:rsid w:val="000C2154"/>
    <w:rsid w:val="000C2642"/>
    <w:rsid w:val="000C360D"/>
    <w:rsid w:val="000C5719"/>
    <w:rsid w:val="000C64CA"/>
    <w:rsid w:val="000D06C1"/>
    <w:rsid w:val="000D218C"/>
    <w:rsid w:val="000D28BB"/>
    <w:rsid w:val="000D34D4"/>
    <w:rsid w:val="000D35AF"/>
    <w:rsid w:val="000D4715"/>
    <w:rsid w:val="000D5B3F"/>
    <w:rsid w:val="000D774B"/>
    <w:rsid w:val="000E03B2"/>
    <w:rsid w:val="000E10A5"/>
    <w:rsid w:val="000E2E9A"/>
    <w:rsid w:val="000E356C"/>
    <w:rsid w:val="000E4C1E"/>
    <w:rsid w:val="000E6114"/>
    <w:rsid w:val="000E66BC"/>
    <w:rsid w:val="000F2E91"/>
    <w:rsid w:val="000F4F1F"/>
    <w:rsid w:val="00100134"/>
    <w:rsid w:val="001023D4"/>
    <w:rsid w:val="00102530"/>
    <w:rsid w:val="0010522A"/>
    <w:rsid w:val="00105CFD"/>
    <w:rsid w:val="00106E86"/>
    <w:rsid w:val="0010715F"/>
    <w:rsid w:val="0011506E"/>
    <w:rsid w:val="00115C38"/>
    <w:rsid w:val="00117AC6"/>
    <w:rsid w:val="00117BF6"/>
    <w:rsid w:val="001208CF"/>
    <w:rsid w:val="0012214C"/>
    <w:rsid w:val="00122E1E"/>
    <w:rsid w:val="0012492A"/>
    <w:rsid w:val="00127E09"/>
    <w:rsid w:val="00130CEB"/>
    <w:rsid w:val="00130E7E"/>
    <w:rsid w:val="001311C0"/>
    <w:rsid w:val="00131F1C"/>
    <w:rsid w:val="00135106"/>
    <w:rsid w:val="001366A4"/>
    <w:rsid w:val="0013772F"/>
    <w:rsid w:val="00140A5E"/>
    <w:rsid w:val="00141A6D"/>
    <w:rsid w:val="001435D8"/>
    <w:rsid w:val="00143FF8"/>
    <w:rsid w:val="00144EBF"/>
    <w:rsid w:val="00146760"/>
    <w:rsid w:val="00147E69"/>
    <w:rsid w:val="00151EA3"/>
    <w:rsid w:val="001564AE"/>
    <w:rsid w:val="00160DD1"/>
    <w:rsid w:val="00164BA7"/>
    <w:rsid w:val="00165DB7"/>
    <w:rsid w:val="0017028F"/>
    <w:rsid w:val="00171550"/>
    <w:rsid w:val="001716AC"/>
    <w:rsid w:val="00172A07"/>
    <w:rsid w:val="00173835"/>
    <w:rsid w:val="001738E8"/>
    <w:rsid w:val="001743EA"/>
    <w:rsid w:val="0017580B"/>
    <w:rsid w:val="00177386"/>
    <w:rsid w:val="0017796E"/>
    <w:rsid w:val="00181F7B"/>
    <w:rsid w:val="00182553"/>
    <w:rsid w:val="001837F4"/>
    <w:rsid w:val="0018592E"/>
    <w:rsid w:val="00186042"/>
    <w:rsid w:val="00186DF0"/>
    <w:rsid w:val="00193D08"/>
    <w:rsid w:val="001945AC"/>
    <w:rsid w:val="00195199"/>
    <w:rsid w:val="001966F8"/>
    <w:rsid w:val="00196A0D"/>
    <w:rsid w:val="001978B1"/>
    <w:rsid w:val="00197A5E"/>
    <w:rsid w:val="001A0363"/>
    <w:rsid w:val="001A2C15"/>
    <w:rsid w:val="001A4680"/>
    <w:rsid w:val="001A55DF"/>
    <w:rsid w:val="001A5FBD"/>
    <w:rsid w:val="001B1F65"/>
    <w:rsid w:val="001B44F7"/>
    <w:rsid w:val="001C1206"/>
    <w:rsid w:val="001C2010"/>
    <w:rsid w:val="001C3264"/>
    <w:rsid w:val="001C3B6C"/>
    <w:rsid w:val="001C468F"/>
    <w:rsid w:val="001C5145"/>
    <w:rsid w:val="001D0524"/>
    <w:rsid w:val="001D37A5"/>
    <w:rsid w:val="001D3A7F"/>
    <w:rsid w:val="001E262A"/>
    <w:rsid w:val="001F17BC"/>
    <w:rsid w:val="001F18E5"/>
    <w:rsid w:val="001F2E8D"/>
    <w:rsid w:val="001F4F77"/>
    <w:rsid w:val="001F623F"/>
    <w:rsid w:val="0020364D"/>
    <w:rsid w:val="00204018"/>
    <w:rsid w:val="0020677E"/>
    <w:rsid w:val="002074BA"/>
    <w:rsid w:val="00210F82"/>
    <w:rsid w:val="00211A5E"/>
    <w:rsid w:val="002136C1"/>
    <w:rsid w:val="00217BA3"/>
    <w:rsid w:val="00220FFA"/>
    <w:rsid w:val="00221661"/>
    <w:rsid w:val="002234E2"/>
    <w:rsid w:val="00223EA5"/>
    <w:rsid w:val="00223F20"/>
    <w:rsid w:val="002243E0"/>
    <w:rsid w:val="002263A8"/>
    <w:rsid w:val="00227053"/>
    <w:rsid w:val="00227679"/>
    <w:rsid w:val="00227AD5"/>
    <w:rsid w:val="002331C5"/>
    <w:rsid w:val="00233520"/>
    <w:rsid w:val="00233841"/>
    <w:rsid w:val="00233E10"/>
    <w:rsid w:val="00233E57"/>
    <w:rsid w:val="002340ED"/>
    <w:rsid w:val="002371EA"/>
    <w:rsid w:val="00237728"/>
    <w:rsid w:val="00243D41"/>
    <w:rsid w:val="002456FF"/>
    <w:rsid w:val="00246939"/>
    <w:rsid w:val="00246FC0"/>
    <w:rsid w:val="00247FA0"/>
    <w:rsid w:val="00250541"/>
    <w:rsid w:val="0025065A"/>
    <w:rsid w:val="00261003"/>
    <w:rsid w:val="00262B0A"/>
    <w:rsid w:val="002631DF"/>
    <w:rsid w:val="00264E64"/>
    <w:rsid w:val="0026548D"/>
    <w:rsid w:val="00267B0C"/>
    <w:rsid w:val="00271C6E"/>
    <w:rsid w:val="00271FB0"/>
    <w:rsid w:val="00273E0B"/>
    <w:rsid w:val="00274B49"/>
    <w:rsid w:val="0028026F"/>
    <w:rsid w:val="00280B54"/>
    <w:rsid w:val="00282A90"/>
    <w:rsid w:val="00283E2E"/>
    <w:rsid w:val="00287A78"/>
    <w:rsid w:val="0029342C"/>
    <w:rsid w:val="0029490E"/>
    <w:rsid w:val="00296165"/>
    <w:rsid w:val="00297262"/>
    <w:rsid w:val="002975EC"/>
    <w:rsid w:val="002A5450"/>
    <w:rsid w:val="002A5ED4"/>
    <w:rsid w:val="002A70E0"/>
    <w:rsid w:val="002B044D"/>
    <w:rsid w:val="002B2407"/>
    <w:rsid w:val="002B3FD1"/>
    <w:rsid w:val="002B4053"/>
    <w:rsid w:val="002B6853"/>
    <w:rsid w:val="002B7391"/>
    <w:rsid w:val="002B742D"/>
    <w:rsid w:val="002B7786"/>
    <w:rsid w:val="002B7AA1"/>
    <w:rsid w:val="002C0110"/>
    <w:rsid w:val="002C027A"/>
    <w:rsid w:val="002C5CBA"/>
    <w:rsid w:val="002C5DA1"/>
    <w:rsid w:val="002D1BDE"/>
    <w:rsid w:val="002D40DE"/>
    <w:rsid w:val="002E2BAB"/>
    <w:rsid w:val="002E32A0"/>
    <w:rsid w:val="002E378B"/>
    <w:rsid w:val="002E6305"/>
    <w:rsid w:val="002F133F"/>
    <w:rsid w:val="002F5CE7"/>
    <w:rsid w:val="003046B4"/>
    <w:rsid w:val="00306036"/>
    <w:rsid w:val="00312A95"/>
    <w:rsid w:val="003149B2"/>
    <w:rsid w:val="00317A76"/>
    <w:rsid w:val="0032033E"/>
    <w:rsid w:val="00322ABF"/>
    <w:rsid w:val="00326113"/>
    <w:rsid w:val="0032737C"/>
    <w:rsid w:val="0033017F"/>
    <w:rsid w:val="0033018D"/>
    <w:rsid w:val="003309DF"/>
    <w:rsid w:val="00330C94"/>
    <w:rsid w:val="00333420"/>
    <w:rsid w:val="00334099"/>
    <w:rsid w:val="003352CA"/>
    <w:rsid w:val="00337667"/>
    <w:rsid w:val="00341647"/>
    <w:rsid w:val="00342416"/>
    <w:rsid w:val="00344233"/>
    <w:rsid w:val="0034515C"/>
    <w:rsid w:val="00345A2A"/>
    <w:rsid w:val="003460CE"/>
    <w:rsid w:val="0034674D"/>
    <w:rsid w:val="003470D4"/>
    <w:rsid w:val="00350D6C"/>
    <w:rsid w:val="00351E13"/>
    <w:rsid w:val="003549F6"/>
    <w:rsid w:val="00355D30"/>
    <w:rsid w:val="00356463"/>
    <w:rsid w:val="003564E8"/>
    <w:rsid w:val="003601E7"/>
    <w:rsid w:val="0036206D"/>
    <w:rsid w:val="00363E40"/>
    <w:rsid w:val="00364F95"/>
    <w:rsid w:val="00365400"/>
    <w:rsid w:val="003654EB"/>
    <w:rsid w:val="003719F1"/>
    <w:rsid w:val="00376184"/>
    <w:rsid w:val="003763E6"/>
    <w:rsid w:val="00376586"/>
    <w:rsid w:val="0037707C"/>
    <w:rsid w:val="00377A36"/>
    <w:rsid w:val="003802B6"/>
    <w:rsid w:val="00380499"/>
    <w:rsid w:val="00381D8C"/>
    <w:rsid w:val="0039231B"/>
    <w:rsid w:val="00395987"/>
    <w:rsid w:val="0039643C"/>
    <w:rsid w:val="00396B11"/>
    <w:rsid w:val="00397833"/>
    <w:rsid w:val="003A01EB"/>
    <w:rsid w:val="003A435B"/>
    <w:rsid w:val="003A5996"/>
    <w:rsid w:val="003B0188"/>
    <w:rsid w:val="003B630A"/>
    <w:rsid w:val="003B778B"/>
    <w:rsid w:val="003B7994"/>
    <w:rsid w:val="003C0B18"/>
    <w:rsid w:val="003C14E5"/>
    <w:rsid w:val="003C348E"/>
    <w:rsid w:val="003C598D"/>
    <w:rsid w:val="003D1AB3"/>
    <w:rsid w:val="003D2B53"/>
    <w:rsid w:val="003D5A8F"/>
    <w:rsid w:val="003D5A9E"/>
    <w:rsid w:val="003D5F71"/>
    <w:rsid w:val="003E21E7"/>
    <w:rsid w:val="003E37FF"/>
    <w:rsid w:val="003E43BE"/>
    <w:rsid w:val="003E70DB"/>
    <w:rsid w:val="003F01B3"/>
    <w:rsid w:val="003F0F40"/>
    <w:rsid w:val="003F135D"/>
    <w:rsid w:val="003F2216"/>
    <w:rsid w:val="003F5562"/>
    <w:rsid w:val="003F69F9"/>
    <w:rsid w:val="003F7E34"/>
    <w:rsid w:val="00402264"/>
    <w:rsid w:val="0040256F"/>
    <w:rsid w:val="00403C99"/>
    <w:rsid w:val="004048A5"/>
    <w:rsid w:val="00405954"/>
    <w:rsid w:val="00405B37"/>
    <w:rsid w:val="004076DE"/>
    <w:rsid w:val="00407AAD"/>
    <w:rsid w:val="00410BE7"/>
    <w:rsid w:val="00411F29"/>
    <w:rsid w:val="004139DF"/>
    <w:rsid w:val="004158B4"/>
    <w:rsid w:val="00416BF5"/>
    <w:rsid w:val="00416E2D"/>
    <w:rsid w:val="00420650"/>
    <w:rsid w:val="00421B8B"/>
    <w:rsid w:val="00423451"/>
    <w:rsid w:val="00423EEA"/>
    <w:rsid w:val="00424B72"/>
    <w:rsid w:val="00426BFD"/>
    <w:rsid w:val="0042725A"/>
    <w:rsid w:val="00427384"/>
    <w:rsid w:val="0043135B"/>
    <w:rsid w:val="0043163C"/>
    <w:rsid w:val="004330C9"/>
    <w:rsid w:val="004341CB"/>
    <w:rsid w:val="00434961"/>
    <w:rsid w:val="00436512"/>
    <w:rsid w:val="004413A0"/>
    <w:rsid w:val="00443318"/>
    <w:rsid w:val="00444241"/>
    <w:rsid w:val="0044583A"/>
    <w:rsid w:val="0045270D"/>
    <w:rsid w:val="00453B8E"/>
    <w:rsid w:val="00453DEC"/>
    <w:rsid w:val="00455748"/>
    <w:rsid w:val="00455847"/>
    <w:rsid w:val="00455A5E"/>
    <w:rsid w:val="00456CEF"/>
    <w:rsid w:val="00465E0C"/>
    <w:rsid w:val="0047032A"/>
    <w:rsid w:val="0047075B"/>
    <w:rsid w:val="00472085"/>
    <w:rsid w:val="0047249A"/>
    <w:rsid w:val="00473B19"/>
    <w:rsid w:val="004758D2"/>
    <w:rsid w:val="00476CFF"/>
    <w:rsid w:val="00480826"/>
    <w:rsid w:val="0048199C"/>
    <w:rsid w:val="0048416C"/>
    <w:rsid w:val="00484C28"/>
    <w:rsid w:val="0048529E"/>
    <w:rsid w:val="004853B6"/>
    <w:rsid w:val="004864BF"/>
    <w:rsid w:val="00486C8C"/>
    <w:rsid w:val="004919FC"/>
    <w:rsid w:val="00491D95"/>
    <w:rsid w:val="004924C3"/>
    <w:rsid w:val="00493A67"/>
    <w:rsid w:val="00493C7F"/>
    <w:rsid w:val="004951A2"/>
    <w:rsid w:val="0049524D"/>
    <w:rsid w:val="004A1D19"/>
    <w:rsid w:val="004A24E2"/>
    <w:rsid w:val="004A6E53"/>
    <w:rsid w:val="004A7754"/>
    <w:rsid w:val="004B110D"/>
    <w:rsid w:val="004B2CBC"/>
    <w:rsid w:val="004B3865"/>
    <w:rsid w:val="004B48FF"/>
    <w:rsid w:val="004B4D2C"/>
    <w:rsid w:val="004B4E0D"/>
    <w:rsid w:val="004B51A3"/>
    <w:rsid w:val="004B5283"/>
    <w:rsid w:val="004B52F7"/>
    <w:rsid w:val="004B618C"/>
    <w:rsid w:val="004C084E"/>
    <w:rsid w:val="004C2B19"/>
    <w:rsid w:val="004C7FE1"/>
    <w:rsid w:val="004D1359"/>
    <w:rsid w:val="004D3707"/>
    <w:rsid w:val="004D3C34"/>
    <w:rsid w:val="004D4387"/>
    <w:rsid w:val="004D4DA0"/>
    <w:rsid w:val="004D7EA0"/>
    <w:rsid w:val="004E1BC9"/>
    <w:rsid w:val="004E1BFD"/>
    <w:rsid w:val="004E23AB"/>
    <w:rsid w:val="004E2D07"/>
    <w:rsid w:val="004E5148"/>
    <w:rsid w:val="004E5C2D"/>
    <w:rsid w:val="004E6138"/>
    <w:rsid w:val="004F0A9D"/>
    <w:rsid w:val="004F206D"/>
    <w:rsid w:val="004F3841"/>
    <w:rsid w:val="004F4407"/>
    <w:rsid w:val="004F6560"/>
    <w:rsid w:val="004F76D7"/>
    <w:rsid w:val="00500C28"/>
    <w:rsid w:val="00501329"/>
    <w:rsid w:val="00502612"/>
    <w:rsid w:val="005032A0"/>
    <w:rsid w:val="0050618F"/>
    <w:rsid w:val="00507AAF"/>
    <w:rsid w:val="00510B4F"/>
    <w:rsid w:val="005110C9"/>
    <w:rsid w:val="00511E1F"/>
    <w:rsid w:val="00514777"/>
    <w:rsid w:val="00516D41"/>
    <w:rsid w:val="005252EE"/>
    <w:rsid w:val="0052609F"/>
    <w:rsid w:val="00526E79"/>
    <w:rsid w:val="00527DD2"/>
    <w:rsid w:val="005314C5"/>
    <w:rsid w:val="005330F0"/>
    <w:rsid w:val="005331C0"/>
    <w:rsid w:val="00533D08"/>
    <w:rsid w:val="00533E45"/>
    <w:rsid w:val="005341D1"/>
    <w:rsid w:val="00536521"/>
    <w:rsid w:val="005374C6"/>
    <w:rsid w:val="00544CCF"/>
    <w:rsid w:val="0054582B"/>
    <w:rsid w:val="00545896"/>
    <w:rsid w:val="00546CB5"/>
    <w:rsid w:val="00560C77"/>
    <w:rsid w:val="0056280C"/>
    <w:rsid w:val="00562DCB"/>
    <w:rsid w:val="0056407D"/>
    <w:rsid w:val="00565CDE"/>
    <w:rsid w:val="00566118"/>
    <w:rsid w:val="00567E53"/>
    <w:rsid w:val="0057067D"/>
    <w:rsid w:val="00573F00"/>
    <w:rsid w:val="00576A93"/>
    <w:rsid w:val="005875FE"/>
    <w:rsid w:val="005901DE"/>
    <w:rsid w:val="00590E41"/>
    <w:rsid w:val="005924EE"/>
    <w:rsid w:val="0059445A"/>
    <w:rsid w:val="00597130"/>
    <w:rsid w:val="005973C1"/>
    <w:rsid w:val="005A0560"/>
    <w:rsid w:val="005A18C0"/>
    <w:rsid w:val="005B4378"/>
    <w:rsid w:val="005B68D3"/>
    <w:rsid w:val="005B7F22"/>
    <w:rsid w:val="005C0259"/>
    <w:rsid w:val="005C13B8"/>
    <w:rsid w:val="005C202F"/>
    <w:rsid w:val="005C37CB"/>
    <w:rsid w:val="005C6207"/>
    <w:rsid w:val="005C7A1D"/>
    <w:rsid w:val="005D2BC7"/>
    <w:rsid w:val="005D38C0"/>
    <w:rsid w:val="005D637E"/>
    <w:rsid w:val="005E3BBA"/>
    <w:rsid w:val="005E3FD2"/>
    <w:rsid w:val="005E4B3E"/>
    <w:rsid w:val="005E59BF"/>
    <w:rsid w:val="005E6009"/>
    <w:rsid w:val="005E6252"/>
    <w:rsid w:val="005F0EC4"/>
    <w:rsid w:val="005F1D3F"/>
    <w:rsid w:val="005F2CC0"/>
    <w:rsid w:val="005F33D4"/>
    <w:rsid w:val="005F3723"/>
    <w:rsid w:val="005F45A8"/>
    <w:rsid w:val="005F57A4"/>
    <w:rsid w:val="005F5D80"/>
    <w:rsid w:val="005F7A25"/>
    <w:rsid w:val="006033D7"/>
    <w:rsid w:val="00603E34"/>
    <w:rsid w:val="00606480"/>
    <w:rsid w:val="006068E8"/>
    <w:rsid w:val="006127C7"/>
    <w:rsid w:val="00613132"/>
    <w:rsid w:val="00613D7A"/>
    <w:rsid w:val="00614714"/>
    <w:rsid w:val="006149B6"/>
    <w:rsid w:val="00617465"/>
    <w:rsid w:val="006214A0"/>
    <w:rsid w:val="00622037"/>
    <w:rsid w:val="00624FC0"/>
    <w:rsid w:val="00626E7D"/>
    <w:rsid w:val="00627CBD"/>
    <w:rsid w:val="0063438C"/>
    <w:rsid w:val="0063455B"/>
    <w:rsid w:val="00634E81"/>
    <w:rsid w:val="006358DC"/>
    <w:rsid w:val="00635C7E"/>
    <w:rsid w:val="00636F61"/>
    <w:rsid w:val="0063714E"/>
    <w:rsid w:val="00642EA3"/>
    <w:rsid w:val="006438CE"/>
    <w:rsid w:val="00646E1D"/>
    <w:rsid w:val="0064700F"/>
    <w:rsid w:val="006473D0"/>
    <w:rsid w:val="00647869"/>
    <w:rsid w:val="00647D6A"/>
    <w:rsid w:val="006533EB"/>
    <w:rsid w:val="00656267"/>
    <w:rsid w:val="006573E6"/>
    <w:rsid w:val="006636DA"/>
    <w:rsid w:val="00663776"/>
    <w:rsid w:val="00665D10"/>
    <w:rsid w:val="00670E5C"/>
    <w:rsid w:val="00671242"/>
    <w:rsid w:val="00672ECE"/>
    <w:rsid w:val="00674C4C"/>
    <w:rsid w:val="00680920"/>
    <w:rsid w:val="006811BA"/>
    <w:rsid w:val="006829BA"/>
    <w:rsid w:val="00682EA2"/>
    <w:rsid w:val="00684F3C"/>
    <w:rsid w:val="006873FF"/>
    <w:rsid w:val="00687EEE"/>
    <w:rsid w:val="0069135F"/>
    <w:rsid w:val="0069304C"/>
    <w:rsid w:val="00693152"/>
    <w:rsid w:val="006934EF"/>
    <w:rsid w:val="0069418A"/>
    <w:rsid w:val="00695B49"/>
    <w:rsid w:val="00697E44"/>
    <w:rsid w:val="006A13F0"/>
    <w:rsid w:val="006A44A7"/>
    <w:rsid w:val="006A5D5A"/>
    <w:rsid w:val="006A666F"/>
    <w:rsid w:val="006B057C"/>
    <w:rsid w:val="006B2B14"/>
    <w:rsid w:val="006B50B3"/>
    <w:rsid w:val="006B6465"/>
    <w:rsid w:val="006B7420"/>
    <w:rsid w:val="006C043D"/>
    <w:rsid w:val="006C54D2"/>
    <w:rsid w:val="006C67B3"/>
    <w:rsid w:val="006C7059"/>
    <w:rsid w:val="006C72ED"/>
    <w:rsid w:val="006C7EB0"/>
    <w:rsid w:val="006D0B97"/>
    <w:rsid w:val="006D2AFE"/>
    <w:rsid w:val="006D306A"/>
    <w:rsid w:val="006D38D1"/>
    <w:rsid w:val="006D4D29"/>
    <w:rsid w:val="006E020F"/>
    <w:rsid w:val="006E1DFA"/>
    <w:rsid w:val="006E3BFB"/>
    <w:rsid w:val="006E4CB8"/>
    <w:rsid w:val="006F326E"/>
    <w:rsid w:val="006F3E76"/>
    <w:rsid w:val="006F3E7E"/>
    <w:rsid w:val="006F4E93"/>
    <w:rsid w:val="006F5351"/>
    <w:rsid w:val="006F5805"/>
    <w:rsid w:val="006F7249"/>
    <w:rsid w:val="006F7E14"/>
    <w:rsid w:val="00703592"/>
    <w:rsid w:val="0070675F"/>
    <w:rsid w:val="007077AA"/>
    <w:rsid w:val="00711646"/>
    <w:rsid w:val="00711DC8"/>
    <w:rsid w:val="0071733F"/>
    <w:rsid w:val="0072000F"/>
    <w:rsid w:val="00720B41"/>
    <w:rsid w:val="00725BFD"/>
    <w:rsid w:val="00726190"/>
    <w:rsid w:val="007273AF"/>
    <w:rsid w:val="0073079D"/>
    <w:rsid w:val="00734FF6"/>
    <w:rsid w:val="00737423"/>
    <w:rsid w:val="00740AF4"/>
    <w:rsid w:val="00741180"/>
    <w:rsid w:val="00741BEF"/>
    <w:rsid w:val="00743B31"/>
    <w:rsid w:val="00747124"/>
    <w:rsid w:val="00747CE4"/>
    <w:rsid w:val="00747EEF"/>
    <w:rsid w:val="007504F7"/>
    <w:rsid w:val="00750667"/>
    <w:rsid w:val="00751E09"/>
    <w:rsid w:val="00753B3A"/>
    <w:rsid w:val="007547B7"/>
    <w:rsid w:val="007549F4"/>
    <w:rsid w:val="00755DD9"/>
    <w:rsid w:val="00756514"/>
    <w:rsid w:val="00756569"/>
    <w:rsid w:val="00757120"/>
    <w:rsid w:val="0076008A"/>
    <w:rsid w:val="00763736"/>
    <w:rsid w:val="007646B2"/>
    <w:rsid w:val="00765E71"/>
    <w:rsid w:val="0077037E"/>
    <w:rsid w:val="00772525"/>
    <w:rsid w:val="00772E82"/>
    <w:rsid w:val="0077667B"/>
    <w:rsid w:val="0077679C"/>
    <w:rsid w:val="00776E2B"/>
    <w:rsid w:val="00777392"/>
    <w:rsid w:val="007837BD"/>
    <w:rsid w:val="0078431C"/>
    <w:rsid w:val="00792694"/>
    <w:rsid w:val="007932FA"/>
    <w:rsid w:val="0079640F"/>
    <w:rsid w:val="00797CA0"/>
    <w:rsid w:val="007A03DB"/>
    <w:rsid w:val="007A231B"/>
    <w:rsid w:val="007A25FE"/>
    <w:rsid w:val="007A5CEE"/>
    <w:rsid w:val="007B0A0F"/>
    <w:rsid w:val="007B5CED"/>
    <w:rsid w:val="007B6462"/>
    <w:rsid w:val="007B6F84"/>
    <w:rsid w:val="007B7728"/>
    <w:rsid w:val="007C1C6F"/>
    <w:rsid w:val="007C47FD"/>
    <w:rsid w:val="007C7993"/>
    <w:rsid w:val="007D10DA"/>
    <w:rsid w:val="007D11AB"/>
    <w:rsid w:val="007D1E85"/>
    <w:rsid w:val="007D4674"/>
    <w:rsid w:val="007D79AC"/>
    <w:rsid w:val="007E0499"/>
    <w:rsid w:val="007E09D5"/>
    <w:rsid w:val="007E4E43"/>
    <w:rsid w:val="007E5252"/>
    <w:rsid w:val="007F05FF"/>
    <w:rsid w:val="007F26C6"/>
    <w:rsid w:val="007F3700"/>
    <w:rsid w:val="007F3B01"/>
    <w:rsid w:val="007F5ABE"/>
    <w:rsid w:val="007F5B6C"/>
    <w:rsid w:val="007F6F2C"/>
    <w:rsid w:val="00800455"/>
    <w:rsid w:val="00803083"/>
    <w:rsid w:val="00804AA3"/>
    <w:rsid w:val="008054C3"/>
    <w:rsid w:val="00806D58"/>
    <w:rsid w:val="00811A1F"/>
    <w:rsid w:val="00813134"/>
    <w:rsid w:val="0081439B"/>
    <w:rsid w:val="00815626"/>
    <w:rsid w:val="0082025A"/>
    <w:rsid w:val="0082126D"/>
    <w:rsid w:val="00821CA9"/>
    <w:rsid w:val="00821F6C"/>
    <w:rsid w:val="00834C19"/>
    <w:rsid w:val="008371CB"/>
    <w:rsid w:val="008376EC"/>
    <w:rsid w:val="00842684"/>
    <w:rsid w:val="0084409B"/>
    <w:rsid w:val="008476B1"/>
    <w:rsid w:val="00851641"/>
    <w:rsid w:val="0085182E"/>
    <w:rsid w:val="00851983"/>
    <w:rsid w:val="00851D0D"/>
    <w:rsid w:val="008533DB"/>
    <w:rsid w:val="00857539"/>
    <w:rsid w:val="00857915"/>
    <w:rsid w:val="00864605"/>
    <w:rsid w:val="00865D64"/>
    <w:rsid w:val="00870E90"/>
    <w:rsid w:val="00873363"/>
    <w:rsid w:val="0087588C"/>
    <w:rsid w:val="0087753C"/>
    <w:rsid w:val="00880384"/>
    <w:rsid w:val="00880E17"/>
    <w:rsid w:val="008817CF"/>
    <w:rsid w:val="00883B42"/>
    <w:rsid w:val="00886EA2"/>
    <w:rsid w:val="00887734"/>
    <w:rsid w:val="00890231"/>
    <w:rsid w:val="00891F75"/>
    <w:rsid w:val="00893B96"/>
    <w:rsid w:val="00897A27"/>
    <w:rsid w:val="008A2353"/>
    <w:rsid w:val="008A4A91"/>
    <w:rsid w:val="008A7129"/>
    <w:rsid w:val="008B0A79"/>
    <w:rsid w:val="008B26D8"/>
    <w:rsid w:val="008B45A1"/>
    <w:rsid w:val="008B5CC9"/>
    <w:rsid w:val="008B63B2"/>
    <w:rsid w:val="008C3081"/>
    <w:rsid w:val="008C3D96"/>
    <w:rsid w:val="008C4BDB"/>
    <w:rsid w:val="008C4DC8"/>
    <w:rsid w:val="008C53F0"/>
    <w:rsid w:val="008D1636"/>
    <w:rsid w:val="008D1908"/>
    <w:rsid w:val="008D20EC"/>
    <w:rsid w:val="008D3463"/>
    <w:rsid w:val="008D3F86"/>
    <w:rsid w:val="008D41E9"/>
    <w:rsid w:val="008D4261"/>
    <w:rsid w:val="008D4A67"/>
    <w:rsid w:val="008D67AD"/>
    <w:rsid w:val="008D763D"/>
    <w:rsid w:val="008D7BD9"/>
    <w:rsid w:val="008E1925"/>
    <w:rsid w:val="008E200A"/>
    <w:rsid w:val="008E428D"/>
    <w:rsid w:val="008E5A7C"/>
    <w:rsid w:val="008F1C08"/>
    <w:rsid w:val="008F26C7"/>
    <w:rsid w:val="008F4D22"/>
    <w:rsid w:val="008F5B92"/>
    <w:rsid w:val="008F796C"/>
    <w:rsid w:val="00900DA3"/>
    <w:rsid w:val="00901929"/>
    <w:rsid w:val="0090361F"/>
    <w:rsid w:val="009060E8"/>
    <w:rsid w:val="0090664A"/>
    <w:rsid w:val="0090684C"/>
    <w:rsid w:val="00907811"/>
    <w:rsid w:val="00910A4B"/>
    <w:rsid w:val="00910EBE"/>
    <w:rsid w:val="00914993"/>
    <w:rsid w:val="009166DA"/>
    <w:rsid w:val="00920D41"/>
    <w:rsid w:val="0092216C"/>
    <w:rsid w:val="00925EF6"/>
    <w:rsid w:val="00926DEC"/>
    <w:rsid w:val="00931294"/>
    <w:rsid w:val="0093374C"/>
    <w:rsid w:val="00934354"/>
    <w:rsid w:val="00934F84"/>
    <w:rsid w:val="00937DB1"/>
    <w:rsid w:val="0094093E"/>
    <w:rsid w:val="00940F17"/>
    <w:rsid w:val="00945442"/>
    <w:rsid w:val="009524DD"/>
    <w:rsid w:val="00953D18"/>
    <w:rsid w:val="00957011"/>
    <w:rsid w:val="00957179"/>
    <w:rsid w:val="00960D96"/>
    <w:rsid w:val="00963912"/>
    <w:rsid w:val="009639A3"/>
    <w:rsid w:val="00971BB6"/>
    <w:rsid w:val="0097219B"/>
    <w:rsid w:val="0097505B"/>
    <w:rsid w:val="00976A3E"/>
    <w:rsid w:val="00981B49"/>
    <w:rsid w:val="00981C2A"/>
    <w:rsid w:val="00983948"/>
    <w:rsid w:val="00984D81"/>
    <w:rsid w:val="00986251"/>
    <w:rsid w:val="00986624"/>
    <w:rsid w:val="00986932"/>
    <w:rsid w:val="009870BF"/>
    <w:rsid w:val="00987770"/>
    <w:rsid w:val="0098791E"/>
    <w:rsid w:val="00997412"/>
    <w:rsid w:val="00997A6A"/>
    <w:rsid w:val="009A16BF"/>
    <w:rsid w:val="009A25B4"/>
    <w:rsid w:val="009A408F"/>
    <w:rsid w:val="009B1AB4"/>
    <w:rsid w:val="009B524F"/>
    <w:rsid w:val="009B6832"/>
    <w:rsid w:val="009B7291"/>
    <w:rsid w:val="009B7A1C"/>
    <w:rsid w:val="009C0C45"/>
    <w:rsid w:val="009C2300"/>
    <w:rsid w:val="009C48F0"/>
    <w:rsid w:val="009C5D33"/>
    <w:rsid w:val="009C667A"/>
    <w:rsid w:val="009C70F6"/>
    <w:rsid w:val="009C73FB"/>
    <w:rsid w:val="009D0F9F"/>
    <w:rsid w:val="009D3CA3"/>
    <w:rsid w:val="009D48E7"/>
    <w:rsid w:val="009D4E37"/>
    <w:rsid w:val="009D538C"/>
    <w:rsid w:val="009D790F"/>
    <w:rsid w:val="009D7D77"/>
    <w:rsid w:val="009E081E"/>
    <w:rsid w:val="009E0C35"/>
    <w:rsid w:val="009E0FF5"/>
    <w:rsid w:val="009E3124"/>
    <w:rsid w:val="009E6F8B"/>
    <w:rsid w:val="009F0102"/>
    <w:rsid w:val="009F0B87"/>
    <w:rsid w:val="009F10C0"/>
    <w:rsid w:val="009F1FDB"/>
    <w:rsid w:val="009F2538"/>
    <w:rsid w:val="009F2D6B"/>
    <w:rsid w:val="009F65B3"/>
    <w:rsid w:val="009F6FFB"/>
    <w:rsid w:val="00A011DA"/>
    <w:rsid w:val="00A043C1"/>
    <w:rsid w:val="00A04CDE"/>
    <w:rsid w:val="00A05EE0"/>
    <w:rsid w:val="00A0731F"/>
    <w:rsid w:val="00A106BF"/>
    <w:rsid w:val="00A10977"/>
    <w:rsid w:val="00A10A00"/>
    <w:rsid w:val="00A110FC"/>
    <w:rsid w:val="00A11680"/>
    <w:rsid w:val="00A129EF"/>
    <w:rsid w:val="00A149FC"/>
    <w:rsid w:val="00A14D0A"/>
    <w:rsid w:val="00A1515B"/>
    <w:rsid w:val="00A167F2"/>
    <w:rsid w:val="00A17AA5"/>
    <w:rsid w:val="00A21811"/>
    <w:rsid w:val="00A25317"/>
    <w:rsid w:val="00A31408"/>
    <w:rsid w:val="00A320A4"/>
    <w:rsid w:val="00A3302B"/>
    <w:rsid w:val="00A3390F"/>
    <w:rsid w:val="00A370F1"/>
    <w:rsid w:val="00A37E8B"/>
    <w:rsid w:val="00A430AA"/>
    <w:rsid w:val="00A432E5"/>
    <w:rsid w:val="00A43557"/>
    <w:rsid w:val="00A458CE"/>
    <w:rsid w:val="00A46907"/>
    <w:rsid w:val="00A510E1"/>
    <w:rsid w:val="00A523B5"/>
    <w:rsid w:val="00A55012"/>
    <w:rsid w:val="00A55675"/>
    <w:rsid w:val="00A573CF"/>
    <w:rsid w:val="00A618B1"/>
    <w:rsid w:val="00A619AC"/>
    <w:rsid w:val="00A62D31"/>
    <w:rsid w:val="00A6326F"/>
    <w:rsid w:val="00A650C7"/>
    <w:rsid w:val="00A70299"/>
    <w:rsid w:val="00A7055C"/>
    <w:rsid w:val="00A73444"/>
    <w:rsid w:val="00A74F48"/>
    <w:rsid w:val="00A75E48"/>
    <w:rsid w:val="00A76378"/>
    <w:rsid w:val="00A77C80"/>
    <w:rsid w:val="00A82231"/>
    <w:rsid w:val="00A82379"/>
    <w:rsid w:val="00A840AA"/>
    <w:rsid w:val="00A90E23"/>
    <w:rsid w:val="00A936FC"/>
    <w:rsid w:val="00A9397C"/>
    <w:rsid w:val="00A94C01"/>
    <w:rsid w:val="00A97226"/>
    <w:rsid w:val="00A9782D"/>
    <w:rsid w:val="00AA535B"/>
    <w:rsid w:val="00AB051C"/>
    <w:rsid w:val="00AB1C27"/>
    <w:rsid w:val="00AB2167"/>
    <w:rsid w:val="00AB35C6"/>
    <w:rsid w:val="00AB7CE9"/>
    <w:rsid w:val="00AC1088"/>
    <w:rsid w:val="00AC1827"/>
    <w:rsid w:val="00AC188D"/>
    <w:rsid w:val="00AC1CA2"/>
    <w:rsid w:val="00AC2AE1"/>
    <w:rsid w:val="00AC3108"/>
    <w:rsid w:val="00AC3242"/>
    <w:rsid w:val="00AC3A8B"/>
    <w:rsid w:val="00AC3BE5"/>
    <w:rsid w:val="00AD23C2"/>
    <w:rsid w:val="00AD2EAD"/>
    <w:rsid w:val="00AD3D5D"/>
    <w:rsid w:val="00AD467E"/>
    <w:rsid w:val="00AE0866"/>
    <w:rsid w:val="00AE154D"/>
    <w:rsid w:val="00AE3CFE"/>
    <w:rsid w:val="00AE4926"/>
    <w:rsid w:val="00AE504E"/>
    <w:rsid w:val="00AE739F"/>
    <w:rsid w:val="00AF434F"/>
    <w:rsid w:val="00AF5762"/>
    <w:rsid w:val="00AF6F20"/>
    <w:rsid w:val="00AF7C27"/>
    <w:rsid w:val="00B007F7"/>
    <w:rsid w:val="00B00D7C"/>
    <w:rsid w:val="00B02872"/>
    <w:rsid w:val="00B04E6D"/>
    <w:rsid w:val="00B05537"/>
    <w:rsid w:val="00B115D9"/>
    <w:rsid w:val="00B1200E"/>
    <w:rsid w:val="00B12029"/>
    <w:rsid w:val="00B13C2F"/>
    <w:rsid w:val="00B15E24"/>
    <w:rsid w:val="00B17995"/>
    <w:rsid w:val="00B23C48"/>
    <w:rsid w:val="00B25591"/>
    <w:rsid w:val="00B308B3"/>
    <w:rsid w:val="00B33FE9"/>
    <w:rsid w:val="00B365D9"/>
    <w:rsid w:val="00B373A9"/>
    <w:rsid w:val="00B375B3"/>
    <w:rsid w:val="00B404D0"/>
    <w:rsid w:val="00B40C89"/>
    <w:rsid w:val="00B419C7"/>
    <w:rsid w:val="00B41F38"/>
    <w:rsid w:val="00B4254E"/>
    <w:rsid w:val="00B42A46"/>
    <w:rsid w:val="00B44003"/>
    <w:rsid w:val="00B45852"/>
    <w:rsid w:val="00B46C0D"/>
    <w:rsid w:val="00B4731A"/>
    <w:rsid w:val="00B531B5"/>
    <w:rsid w:val="00B53E62"/>
    <w:rsid w:val="00B53EF2"/>
    <w:rsid w:val="00B55591"/>
    <w:rsid w:val="00B55BAD"/>
    <w:rsid w:val="00B61F66"/>
    <w:rsid w:val="00B66193"/>
    <w:rsid w:val="00B67E2F"/>
    <w:rsid w:val="00B70611"/>
    <w:rsid w:val="00B709AE"/>
    <w:rsid w:val="00B70E4A"/>
    <w:rsid w:val="00B71BF2"/>
    <w:rsid w:val="00B74756"/>
    <w:rsid w:val="00B74E7C"/>
    <w:rsid w:val="00B83FCB"/>
    <w:rsid w:val="00B84D75"/>
    <w:rsid w:val="00B865D8"/>
    <w:rsid w:val="00B914D5"/>
    <w:rsid w:val="00BA0AFC"/>
    <w:rsid w:val="00BA1982"/>
    <w:rsid w:val="00BA1F7A"/>
    <w:rsid w:val="00BA50E0"/>
    <w:rsid w:val="00BA6D6D"/>
    <w:rsid w:val="00BB0906"/>
    <w:rsid w:val="00BB279D"/>
    <w:rsid w:val="00BB33B3"/>
    <w:rsid w:val="00BB4680"/>
    <w:rsid w:val="00BB596A"/>
    <w:rsid w:val="00BB6A1D"/>
    <w:rsid w:val="00BB7CEB"/>
    <w:rsid w:val="00BC00CB"/>
    <w:rsid w:val="00BC33B2"/>
    <w:rsid w:val="00BC3CA5"/>
    <w:rsid w:val="00BC7CFB"/>
    <w:rsid w:val="00BD0643"/>
    <w:rsid w:val="00BD31F8"/>
    <w:rsid w:val="00BD3281"/>
    <w:rsid w:val="00BD4A2E"/>
    <w:rsid w:val="00BD5BEE"/>
    <w:rsid w:val="00BD6857"/>
    <w:rsid w:val="00BE0250"/>
    <w:rsid w:val="00BE2434"/>
    <w:rsid w:val="00BE2B97"/>
    <w:rsid w:val="00BE4B9F"/>
    <w:rsid w:val="00BE4E3C"/>
    <w:rsid w:val="00BE51E7"/>
    <w:rsid w:val="00BE5A83"/>
    <w:rsid w:val="00BF28E2"/>
    <w:rsid w:val="00BF2CC5"/>
    <w:rsid w:val="00BF31C0"/>
    <w:rsid w:val="00BF3AA8"/>
    <w:rsid w:val="00C018BB"/>
    <w:rsid w:val="00C031BD"/>
    <w:rsid w:val="00C03BAA"/>
    <w:rsid w:val="00C04DC2"/>
    <w:rsid w:val="00C053E8"/>
    <w:rsid w:val="00C06271"/>
    <w:rsid w:val="00C1209E"/>
    <w:rsid w:val="00C142CE"/>
    <w:rsid w:val="00C14ADC"/>
    <w:rsid w:val="00C15FAE"/>
    <w:rsid w:val="00C16B49"/>
    <w:rsid w:val="00C17DD1"/>
    <w:rsid w:val="00C200C2"/>
    <w:rsid w:val="00C26474"/>
    <w:rsid w:val="00C2767E"/>
    <w:rsid w:val="00C306EA"/>
    <w:rsid w:val="00C32245"/>
    <w:rsid w:val="00C33A10"/>
    <w:rsid w:val="00C33D27"/>
    <w:rsid w:val="00C34AFD"/>
    <w:rsid w:val="00C36218"/>
    <w:rsid w:val="00C3798A"/>
    <w:rsid w:val="00C417D9"/>
    <w:rsid w:val="00C433EA"/>
    <w:rsid w:val="00C50B95"/>
    <w:rsid w:val="00C54621"/>
    <w:rsid w:val="00C54693"/>
    <w:rsid w:val="00C5518C"/>
    <w:rsid w:val="00C577F2"/>
    <w:rsid w:val="00C62AAF"/>
    <w:rsid w:val="00C6445C"/>
    <w:rsid w:val="00C66203"/>
    <w:rsid w:val="00C665CD"/>
    <w:rsid w:val="00C66AB4"/>
    <w:rsid w:val="00C6726E"/>
    <w:rsid w:val="00C70E91"/>
    <w:rsid w:val="00C71355"/>
    <w:rsid w:val="00C7257F"/>
    <w:rsid w:val="00C72A8C"/>
    <w:rsid w:val="00C73EC9"/>
    <w:rsid w:val="00C771ED"/>
    <w:rsid w:val="00C7743D"/>
    <w:rsid w:val="00C82B7B"/>
    <w:rsid w:val="00C842F6"/>
    <w:rsid w:val="00C85C6A"/>
    <w:rsid w:val="00C870F7"/>
    <w:rsid w:val="00C8794F"/>
    <w:rsid w:val="00C87C89"/>
    <w:rsid w:val="00C90CBA"/>
    <w:rsid w:val="00C915FB"/>
    <w:rsid w:val="00C96E91"/>
    <w:rsid w:val="00C96F22"/>
    <w:rsid w:val="00CA0242"/>
    <w:rsid w:val="00CA06D9"/>
    <w:rsid w:val="00CA08B0"/>
    <w:rsid w:val="00CA0BD2"/>
    <w:rsid w:val="00CA3CE9"/>
    <w:rsid w:val="00CA7990"/>
    <w:rsid w:val="00CB14DF"/>
    <w:rsid w:val="00CB1582"/>
    <w:rsid w:val="00CB1C7B"/>
    <w:rsid w:val="00CB292C"/>
    <w:rsid w:val="00CC0852"/>
    <w:rsid w:val="00CC1BF2"/>
    <w:rsid w:val="00CC2950"/>
    <w:rsid w:val="00CC3BF9"/>
    <w:rsid w:val="00CC4B09"/>
    <w:rsid w:val="00CD4731"/>
    <w:rsid w:val="00CD559C"/>
    <w:rsid w:val="00CE1FFC"/>
    <w:rsid w:val="00CE2F43"/>
    <w:rsid w:val="00CE3787"/>
    <w:rsid w:val="00CE3DC4"/>
    <w:rsid w:val="00CE3E58"/>
    <w:rsid w:val="00CE4525"/>
    <w:rsid w:val="00CE6C2A"/>
    <w:rsid w:val="00CF173A"/>
    <w:rsid w:val="00CF1D35"/>
    <w:rsid w:val="00CF3A2B"/>
    <w:rsid w:val="00CF6798"/>
    <w:rsid w:val="00CF7288"/>
    <w:rsid w:val="00CF7FCD"/>
    <w:rsid w:val="00D00A9B"/>
    <w:rsid w:val="00D00DFE"/>
    <w:rsid w:val="00D03C77"/>
    <w:rsid w:val="00D0578A"/>
    <w:rsid w:val="00D0636C"/>
    <w:rsid w:val="00D1078A"/>
    <w:rsid w:val="00D1205F"/>
    <w:rsid w:val="00D124EB"/>
    <w:rsid w:val="00D13183"/>
    <w:rsid w:val="00D1463A"/>
    <w:rsid w:val="00D14C4F"/>
    <w:rsid w:val="00D160BA"/>
    <w:rsid w:val="00D2044C"/>
    <w:rsid w:val="00D24B47"/>
    <w:rsid w:val="00D24F0C"/>
    <w:rsid w:val="00D26698"/>
    <w:rsid w:val="00D26A99"/>
    <w:rsid w:val="00D27E57"/>
    <w:rsid w:val="00D3505F"/>
    <w:rsid w:val="00D36086"/>
    <w:rsid w:val="00D36D17"/>
    <w:rsid w:val="00D43B45"/>
    <w:rsid w:val="00D43FCA"/>
    <w:rsid w:val="00D4729F"/>
    <w:rsid w:val="00D515ED"/>
    <w:rsid w:val="00D51E0B"/>
    <w:rsid w:val="00D5438A"/>
    <w:rsid w:val="00D54C6F"/>
    <w:rsid w:val="00D55C85"/>
    <w:rsid w:val="00D60916"/>
    <w:rsid w:val="00D62060"/>
    <w:rsid w:val="00D71A69"/>
    <w:rsid w:val="00D72CAA"/>
    <w:rsid w:val="00D73B07"/>
    <w:rsid w:val="00D75C12"/>
    <w:rsid w:val="00D7605D"/>
    <w:rsid w:val="00D7618B"/>
    <w:rsid w:val="00D7792F"/>
    <w:rsid w:val="00D77BF9"/>
    <w:rsid w:val="00D81FFC"/>
    <w:rsid w:val="00D82A18"/>
    <w:rsid w:val="00D84093"/>
    <w:rsid w:val="00D84642"/>
    <w:rsid w:val="00D9684F"/>
    <w:rsid w:val="00D96B79"/>
    <w:rsid w:val="00D9775A"/>
    <w:rsid w:val="00D97A38"/>
    <w:rsid w:val="00DA29D6"/>
    <w:rsid w:val="00DA2BE2"/>
    <w:rsid w:val="00DA2DC3"/>
    <w:rsid w:val="00DA380C"/>
    <w:rsid w:val="00DA5F90"/>
    <w:rsid w:val="00DA7436"/>
    <w:rsid w:val="00DB0542"/>
    <w:rsid w:val="00DB3181"/>
    <w:rsid w:val="00DB3DAB"/>
    <w:rsid w:val="00DB7307"/>
    <w:rsid w:val="00DB7D68"/>
    <w:rsid w:val="00DB7EF5"/>
    <w:rsid w:val="00DC4FCD"/>
    <w:rsid w:val="00DC5B43"/>
    <w:rsid w:val="00DD0525"/>
    <w:rsid w:val="00DD31FF"/>
    <w:rsid w:val="00DD45D0"/>
    <w:rsid w:val="00DD48F6"/>
    <w:rsid w:val="00DD7D85"/>
    <w:rsid w:val="00DE04F8"/>
    <w:rsid w:val="00DE24EC"/>
    <w:rsid w:val="00DE3859"/>
    <w:rsid w:val="00DE441E"/>
    <w:rsid w:val="00DE51F5"/>
    <w:rsid w:val="00DE5475"/>
    <w:rsid w:val="00DE61AD"/>
    <w:rsid w:val="00DF26BA"/>
    <w:rsid w:val="00DF4C98"/>
    <w:rsid w:val="00DF5C25"/>
    <w:rsid w:val="00DF61CC"/>
    <w:rsid w:val="00DF62C8"/>
    <w:rsid w:val="00DF65F1"/>
    <w:rsid w:val="00DF66FB"/>
    <w:rsid w:val="00E02D9F"/>
    <w:rsid w:val="00E0341E"/>
    <w:rsid w:val="00E04084"/>
    <w:rsid w:val="00E05ABF"/>
    <w:rsid w:val="00E05B2D"/>
    <w:rsid w:val="00E063B2"/>
    <w:rsid w:val="00E120CB"/>
    <w:rsid w:val="00E125E7"/>
    <w:rsid w:val="00E12A25"/>
    <w:rsid w:val="00E15E9D"/>
    <w:rsid w:val="00E16FDC"/>
    <w:rsid w:val="00E202EF"/>
    <w:rsid w:val="00E2131F"/>
    <w:rsid w:val="00E21D66"/>
    <w:rsid w:val="00E2552A"/>
    <w:rsid w:val="00E308D7"/>
    <w:rsid w:val="00E33606"/>
    <w:rsid w:val="00E3468D"/>
    <w:rsid w:val="00E376EF"/>
    <w:rsid w:val="00E40349"/>
    <w:rsid w:val="00E4262A"/>
    <w:rsid w:val="00E4284E"/>
    <w:rsid w:val="00E42F62"/>
    <w:rsid w:val="00E469A3"/>
    <w:rsid w:val="00E53F05"/>
    <w:rsid w:val="00E53F94"/>
    <w:rsid w:val="00E56A35"/>
    <w:rsid w:val="00E57887"/>
    <w:rsid w:val="00E616A6"/>
    <w:rsid w:val="00E61878"/>
    <w:rsid w:val="00E62CED"/>
    <w:rsid w:val="00E6570C"/>
    <w:rsid w:val="00E6651D"/>
    <w:rsid w:val="00E66947"/>
    <w:rsid w:val="00E66DAE"/>
    <w:rsid w:val="00E67193"/>
    <w:rsid w:val="00E70ACB"/>
    <w:rsid w:val="00E70C64"/>
    <w:rsid w:val="00E718C0"/>
    <w:rsid w:val="00E723B5"/>
    <w:rsid w:val="00E725A5"/>
    <w:rsid w:val="00E732DA"/>
    <w:rsid w:val="00E75A92"/>
    <w:rsid w:val="00E77191"/>
    <w:rsid w:val="00E77376"/>
    <w:rsid w:val="00E7777F"/>
    <w:rsid w:val="00E82130"/>
    <w:rsid w:val="00E83D30"/>
    <w:rsid w:val="00E84D7A"/>
    <w:rsid w:val="00E858AB"/>
    <w:rsid w:val="00E85DE5"/>
    <w:rsid w:val="00E87E19"/>
    <w:rsid w:val="00E91F2B"/>
    <w:rsid w:val="00E93FE8"/>
    <w:rsid w:val="00E9508F"/>
    <w:rsid w:val="00EA033A"/>
    <w:rsid w:val="00EA2771"/>
    <w:rsid w:val="00EB0ACB"/>
    <w:rsid w:val="00EB1514"/>
    <w:rsid w:val="00EB151C"/>
    <w:rsid w:val="00EB2997"/>
    <w:rsid w:val="00EB2A7C"/>
    <w:rsid w:val="00EB437A"/>
    <w:rsid w:val="00EB4C28"/>
    <w:rsid w:val="00EB591C"/>
    <w:rsid w:val="00EB6559"/>
    <w:rsid w:val="00EB75F2"/>
    <w:rsid w:val="00EC1086"/>
    <w:rsid w:val="00EC1D37"/>
    <w:rsid w:val="00EC523E"/>
    <w:rsid w:val="00EC525E"/>
    <w:rsid w:val="00EC67AA"/>
    <w:rsid w:val="00EC68BA"/>
    <w:rsid w:val="00ED4645"/>
    <w:rsid w:val="00ED5D0C"/>
    <w:rsid w:val="00ED7B97"/>
    <w:rsid w:val="00EE1524"/>
    <w:rsid w:val="00EE449C"/>
    <w:rsid w:val="00EE6B98"/>
    <w:rsid w:val="00EF012A"/>
    <w:rsid w:val="00EF0215"/>
    <w:rsid w:val="00EF0FC3"/>
    <w:rsid w:val="00EF1D62"/>
    <w:rsid w:val="00EF34B8"/>
    <w:rsid w:val="00EF49D8"/>
    <w:rsid w:val="00EF4F62"/>
    <w:rsid w:val="00EF55F5"/>
    <w:rsid w:val="00EF5D19"/>
    <w:rsid w:val="00EF6EC7"/>
    <w:rsid w:val="00EF7A09"/>
    <w:rsid w:val="00F01177"/>
    <w:rsid w:val="00F011A0"/>
    <w:rsid w:val="00F01F8A"/>
    <w:rsid w:val="00F03A11"/>
    <w:rsid w:val="00F05222"/>
    <w:rsid w:val="00F11141"/>
    <w:rsid w:val="00F12A28"/>
    <w:rsid w:val="00F12BBB"/>
    <w:rsid w:val="00F1323D"/>
    <w:rsid w:val="00F13F6A"/>
    <w:rsid w:val="00F17C9E"/>
    <w:rsid w:val="00F17F88"/>
    <w:rsid w:val="00F208D7"/>
    <w:rsid w:val="00F20A83"/>
    <w:rsid w:val="00F20DEA"/>
    <w:rsid w:val="00F2177A"/>
    <w:rsid w:val="00F22C38"/>
    <w:rsid w:val="00F234EF"/>
    <w:rsid w:val="00F262E4"/>
    <w:rsid w:val="00F30D4E"/>
    <w:rsid w:val="00F3131C"/>
    <w:rsid w:val="00F33297"/>
    <w:rsid w:val="00F334F6"/>
    <w:rsid w:val="00F343D5"/>
    <w:rsid w:val="00F349FC"/>
    <w:rsid w:val="00F35312"/>
    <w:rsid w:val="00F357A7"/>
    <w:rsid w:val="00F35894"/>
    <w:rsid w:val="00F36ADB"/>
    <w:rsid w:val="00F379A3"/>
    <w:rsid w:val="00F403E5"/>
    <w:rsid w:val="00F41C41"/>
    <w:rsid w:val="00F458C2"/>
    <w:rsid w:val="00F47D87"/>
    <w:rsid w:val="00F504BB"/>
    <w:rsid w:val="00F517A6"/>
    <w:rsid w:val="00F52BC6"/>
    <w:rsid w:val="00F547B8"/>
    <w:rsid w:val="00F5648B"/>
    <w:rsid w:val="00F56EBE"/>
    <w:rsid w:val="00F57209"/>
    <w:rsid w:val="00F6164D"/>
    <w:rsid w:val="00F65B7E"/>
    <w:rsid w:val="00F6771A"/>
    <w:rsid w:val="00F70294"/>
    <w:rsid w:val="00F71351"/>
    <w:rsid w:val="00F7155E"/>
    <w:rsid w:val="00F750E4"/>
    <w:rsid w:val="00F75FE8"/>
    <w:rsid w:val="00F824E2"/>
    <w:rsid w:val="00F842F6"/>
    <w:rsid w:val="00F853EE"/>
    <w:rsid w:val="00F85544"/>
    <w:rsid w:val="00F90F97"/>
    <w:rsid w:val="00F91EB2"/>
    <w:rsid w:val="00F968E4"/>
    <w:rsid w:val="00F96A18"/>
    <w:rsid w:val="00F96CF7"/>
    <w:rsid w:val="00FA20C0"/>
    <w:rsid w:val="00FA4E0C"/>
    <w:rsid w:val="00FA5AB5"/>
    <w:rsid w:val="00FA64BE"/>
    <w:rsid w:val="00FB0CF8"/>
    <w:rsid w:val="00FB4BD4"/>
    <w:rsid w:val="00FB5EE3"/>
    <w:rsid w:val="00FB5FC4"/>
    <w:rsid w:val="00FB65F7"/>
    <w:rsid w:val="00FB6D99"/>
    <w:rsid w:val="00FB6DF7"/>
    <w:rsid w:val="00FC05C3"/>
    <w:rsid w:val="00FC0A0F"/>
    <w:rsid w:val="00FC3D03"/>
    <w:rsid w:val="00FC41DA"/>
    <w:rsid w:val="00FC50BB"/>
    <w:rsid w:val="00FC5D1A"/>
    <w:rsid w:val="00FC6C69"/>
    <w:rsid w:val="00FC7B4C"/>
    <w:rsid w:val="00FD28BC"/>
    <w:rsid w:val="00FD2F71"/>
    <w:rsid w:val="00FD3C8D"/>
    <w:rsid w:val="00FD6AC3"/>
    <w:rsid w:val="00FE12A4"/>
    <w:rsid w:val="00FE505F"/>
    <w:rsid w:val="00FF08C3"/>
    <w:rsid w:val="00FF11E0"/>
    <w:rsid w:val="00FF411D"/>
    <w:rsid w:val="00FF4C8A"/>
    <w:rsid w:val="00FF6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0DF6F0"/>
  <w15:docId w15:val="{B08C8D0D-60CB-4424-8E3A-DF25E2BDB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EBE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6E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E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EA2"/>
    <w:rPr>
      <w:rFonts w:ascii="Tahoma" w:hAnsi="Tahoma" w:cs="Tahoma"/>
      <w:sz w:val="16"/>
      <w:szCs w:val="16"/>
      <w:lang w:eastAsia="ja-JP"/>
    </w:rPr>
  </w:style>
  <w:style w:type="paragraph" w:customStyle="1" w:styleId="IEEEAuthorAffiliation">
    <w:name w:val="IEEE Author Affiliation"/>
    <w:basedOn w:val="Normal"/>
    <w:next w:val="Normal"/>
    <w:rsid w:val="00147E69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B531B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5EF6"/>
    <w:pPr>
      <w:ind w:left="720"/>
      <w:contextualSpacing/>
    </w:pPr>
  </w:style>
  <w:style w:type="paragraph" w:styleId="Revision">
    <w:name w:val="Revision"/>
    <w:hidden/>
    <w:uiPriority w:val="99"/>
    <w:semiHidden/>
    <w:rsid w:val="00BA50E0"/>
    <w:rPr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D30B9-FA2E-4B44-B03B-93017D45492B}"/>
      </w:docPartPr>
      <w:docPartBody>
        <w:p w:rsidR="00393F4D" w:rsidRDefault="00DB593D"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64DFF0EAC8C04D28B7C5C806E82A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D226A-2218-47E9-B90A-7C70606E1082}"/>
      </w:docPartPr>
      <w:docPartBody>
        <w:p w:rsidR="00610030" w:rsidRDefault="00BA0730" w:rsidP="00BA0730">
          <w:pPr>
            <w:pStyle w:val="64DFF0EAC8C04D28B7C5C806E82A5EF8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9B44BB6DADDB46CE9CD1FE3DED88C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8BCE3-073B-4146-8C7F-BD5FA8143D9E}"/>
      </w:docPartPr>
      <w:docPartBody>
        <w:p w:rsidR="008809BF" w:rsidRDefault="00610030" w:rsidP="00610030">
          <w:pPr>
            <w:pStyle w:val="9B44BB6DADDB46CE9CD1FE3DED88C75C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836C6134C6A94A3F853D5D0F233D8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1FB5B-3623-45A1-B281-6403B923838D}"/>
      </w:docPartPr>
      <w:docPartBody>
        <w:p w:rsidR="008809BF" w:rsidRDefault="00610030" w:rsidP="00610030">
          <w:pPr>
            <w:pStyle w:val="836C6134C6A94A3F853D5D0F233D8BF9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558A59A9D1044BF5B9BF5F27325AC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81DAB-EB31-4D32-ADED-775F57C140E1}"/>
      </w:docPartPr>
      <w:docPartBody>
        <w:p w:rsidR="008809BF" w:rsidRDefault="00610030" w:rsidP="00610030">
          <w:pPr>
            <w:pStyle w:val="558A59A9D1044BF5B9BF5F27325AC614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87A36AA7E80F4974B7895A6B1FCAE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D694-EA51-4F99-9C41-DA485C38F047}"/>
      </w:docPartPr>
      <w:docPartBody>
        <w:p w:rsidR="008809BF" w:rsidRDefault="00610030" w:rsidP="00610030">
          <w:pPr>
            <w:pStyle w:val="87A36AA7E80F4974B7895A6B1FCAEDA2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BB24AB988E194096BF0F5F46F4E2C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F94EA-CF5C-42F5-9F9B-D811EBC4CCFA}"/>
      </w:docPartPr>
      <w:docPartBody>
        <w:p w:rsidR="008809BF" w:rsidRDefault="00610030" w:rsidP="00610030">
          <w:pPr>
            <w:pStyle w:val="BB24AB988E194096BF0F5F46F4E2C4C9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714A7A344E2344B9BA928D9ECA6D2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A6D48-E3B0-4D9A-A696-334967E2E867}"/>
      </w:docPartPr>
      <w:docPartBody>
        <w:p w:rsidR="008809BF" w:rsidRDefault="00610030" w:rsidP="00610030">
          <w:pPr>
            <w:pStyle w:val="714A7A344E2344B9BA928D9ECA6D2531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7C5D1375E0364A1C8FD2986B31D87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0F410-225B-4B56-8963-E7B79546AF4D}"/>
      </w:docPartPr>
      <w:docPartBody>
        <w:p w:rsidR="008809BF" w:rsidRDefault="00610030" w:rsidP="00610030">
          <w:pPr>
            <w:pStyle w:val="7C5D1375E0364A1C8FD2986B31D8787B"/>
          </w:pPr>
          <w:r w:rsidRPr="00F42E04">
            <w:rPr>
              <w:rStyle w:val="PlaceholderText"/>
            </w:rPr>
            <w:t>Click here to enter text.</w:t>
          </w:r>
        </w:p>
      </w:docPartBody>
    </w:docPart>
    <w:docPart>
      <w:docPartPr>
        <w:name w:val="23D1DEC884AF48B5860D284C7C85D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32329-E21F-4756-AC64-5BA5DE41DEF2}"/>
      </w:docPartPr>
      <w:docPartBody>
        <w:p w:rsidR="008809BF" w:rsidRDefault="00610030" w:rsidP="00610030">
          <w:pPr>
            <w:pStyle w:val="23D1DEC884AF48B5860D284C7C85D565"/>
          </w:pPr>
          <w:r w:rsidRPr="00F42E0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B593D"/>
    <w:rsid w:val="000232FD"/>
    <w:rsid w:val="00044FE9"/>
    <w:rsid w:val="000510F9"/>
    <w:rsid w:val="000E354D"/>
    <w:rsid w:val="001051F3"/>
    <w:rsid w:val="00393F4D"/>
    <w:rsid w:val="004B6737"/>
    <w:rsid w:val="00512004"/>
    <w:rsid w:val="005F374A"/>
    <w:rsid w:val="00610030"/>
    <w:rsid w:val="006D4036"/>
    <w:rsid w:val="006F4015"/>
    <w:rsid w:val="007B713D"/>
    <w:rsid w:val="007E13B3"/>
    <w:rsid w:val="008809BF"/>
    <w:rsid w:val="009F37A9"/>
    <w:rsid w:val="00A043C1"/>
    <w:rsid w:val="00BA0730"/>
    <w:rsid w:val="00C5339B"/>
    <w:rsid w:val="00CC5DDA"/>
    <w:rsid w:val="00D762E2"/>
    <w:rsid w:val="00D84AD6"/>
    <w:rsid w:val="00DB593D"/>
    <w:rsid w:val="00E36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0030"/>
    <w:rPr>
      <w:color w:val="808080"/>
    </w:rPr>
  </w:style>
  <w:style w:type="paragraph" w:customStyle="1" w:styleId="64DFF0EAC8C04D28B7C5C806E82A5EF8">
    <w:name w:val="64DFF0EAC8C04D28B7C5C806E82A5EF8"/>
    <w:rsid w:val="00BA0730"/>
    <w:rPr>
      <w:lang w:bidi="si-LK"/>
    </w:rPr>
  </w:style>
  <w:style w:type="paragraph" w:customStyle="1" w:styleId="9B44BB6DADDB46CE9CD1FE3DED88C75C">
    <w:name w:val="9B44BB6DADDB46CE9CD1FE3DED88C75C"/>
    <w:rsid w:val="00610030"/>
    <w:pPr>
      <w:spacing w:after="160" w:line="259" w:lineRule="auto"/>
    </w:pPr>
  </w:style>
  <w:style w:type="paragraph" w:customStyle="1" w:styleId="836C6134C6A94A3F853D5D0F233D8BF9">
    <w:name w:val="836C6134C6A94A3F853D5D0F233D8BF9"/>
    <w:rsid w:val="00610030"/>
    <w:pPr>
      <w:spacing w:after="160" w:line="259" w:lineRule="auto"/>
    </w:pPr>
  </w:style>
  <w:style w:type="paragraph" w:customStyle="1" w:styleId="558A59A9D1044BF5B9BF5F27325AC614">
    <w:name w:val="558A59A9D1044BF5B9BF5F27325AC614"/>
    <w:rsid w:val="00610030"/>
    <w:pPr>
      <w:spacing w:after="160" w:line="259" w:lineRule="auto"/>
    </w:pPr>
  </w:style>
  <w:style w:type="paragraph" w:customStyle="1" w:styleId="87A36AA7E80F4974B7895A6B1FCAEDA2">
    <w:name w:val="87A36AA7E80F4974B7895A6B1FCAEDA2"/>
    <w:rsid w:val="00610030"/>
    <w:pPr>
      <w:spacing w:after="160" w:line="259" w:lineRule="auto"/>
    </w:pPr>
  </w:style>
  <w:style w:type="paragraph" w:customStyle="1" w:styleId="BB24AB988E194096BF0F5F46F4E2C4C9">
    <w:name w:val="BB24AB988E194096BF0F5F46F4E2C4C9"/>
    <w:rsid w:val="00610030"/>
    <w:pPr>
      <w:spacing w:after="160" w:line="259" w:lineRule="auto"/>
    </w:pPr>
  </w:style>
  <w:style w:type="paragraph" w:customStyle="1" w:styleId="714A7A344E2344B9BA928D9ECA6D2531">
    <w:name w:val="714A7A344E2344B9BA928D9ECA6D2531"/>
    <w:rsid w:val="00610030"/>
    <w:pPr>
      <w:spacing w:after="160" w:line="259" w:lineRule="auto"/>
    </w:pPr>
  </w:style>
  <w:style w:type="paragraph" w:customStyle="1" w:styleId="7C5D1375E0364A1C8FD2986B31D8787B">
    <w:name w:val="7C5D1375E0364A1C8FD2986B31D8787B"/>
    <w:rsid w:val="00610030"/>
    <w:pPr>
      <w:spacing w:after="160" w:line="259" w:lineRule="auto"/>
    </w:pPr>
  </w:style>
  <w:style w:type="paragraph" w:customStyle="1" w:styleId="23D1DEC884AF48B5860D284C7C85D565">
    <w:name w:val="23D1DEC884AF48B5860D284C7C85D565"/>
    <w:rsid w:val="0061003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B331A-3BD2-4052-AA3A-F985413C5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I LANKA ASSOCIATION FOR LABORATORY ANIMAL SCIENCE</vt:lpstr>
    </vt:vector>
  </TitlesOfParts>
  <Company>Microsoft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 LANKA ASSOCIATION FOR LABORATORY ANIMAL SCIENCE</dc:title>
  <dc:creator>aa</dc:creator>
  <cp:lastModifiedBy>Anusha Senevirathne</cp:lastModifiedBy>
  <cp:revision>2</cp:revision>
  <dcterms:created xsi:type="dcterms:W3CDTF">2025-07-11T15:29:00Z</dcterms:created>
  <dcterms:modified xsi:type="dcterms:W3CDTF">2025-07-1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a72763f8ccda798d625c9a734fc81ce37189b23ac321b69d8e244e80bc71e2</vt:lpwstr>
  </property>
</Properties>
</file>